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733"/>
        <w:tblW w:w="10529" w:type="dxa"/>
        <w:tblLayout w:type="fixed"/>
        <w:tblLook w:val="04A0" w:firstRow="1" w:lastRow="0" w:firstColumn="1" w:lastColumn="0" w:noHBand="0" w:noVBand="1"/>
      </w:tblPr>
      <w:tblGrid>
        <w:gridCol w:w="451"/>
        <w:gridCol w:w="362"/>
        <w:gridCol w:w="170"/>
        <w:gridCol w:w="456"/>
        <w:gridCol w:w="456"/>
        <w:gridCol w:w="456"/>
        <w:gridCol w:w="459"/>
        <w:gridCol w:w="457"/>
        <w:gridCol w:w="413"/>
        <w:gridCol w:w="1385"/>
        <w:gridCol w:w="708"/>
        <w:gridCol w:w="989"/>
        <w:gridCol w:w="425"/>
        <w:gridCol w:w="142"/>
        <w:gridCol w:w="375"/>
        <w:gridCol w:w="142"/>
        <w:gridCol w:w="375"/>
        <w:gridCol w:w="50"/>
        <w:gridCol w:w="456"/>
        <w:gridCol w:w="456"/>
        <w:gridCol w:w="461"/>
        <w:gridCol w:w="456"/>
        <w:gridCol w:w="429"/>
      </w:tblGrid>
      <w:tr w:rsidR="004B4BE6" w:rsidRPr="008E6117" w:rsidTr="008E6117">
        <w:tc>
          <w:tcPr>
            <w:tcW w:w="10529" w:type="dxa"/>
            <w:gridSpan w:val="23"/>
            <w:vAlign w:val="center"/>
          </w:tcPr>
          <w:p w:rsidR="004B4BE6" w:rsidRPr="005C3BE4" w:rsidRDefault="0078238B" w:rsidP="00E57D6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Ш</w:t>
            </w:r>
            <w:bookmarkStart w:id="0" w:name="_GoBack"/>
            <w:bookmarkEnd w:id="0"/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КОЛСК</w:t>
            </w:r>
            <w:r w:rsidR="00CF0571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И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КАЛЕНДАР ЗА ОСНОВН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ШКОЛ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</w:rPr>
              <w:t>E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E57D62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ЗА ШКОЛСКУ</w:t>
            </w:r>
            <w:r w:rsidR="004B4BE6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2020/21</w:t>
            </w:r>
            <w:r w:rsidR="00E57D62" w:rsidRPr="005C3BE4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. ГОДИНУ</w:t>
            </w:r>
          </w:p>
        </w:tc>
      </w:tr>
      <w:tr w:rsidR="004B4BE6" w:rsidRPr="00270CD9" w:rsidTr="001F2AEB">
        <w:tc>
          <w:tcPr>
            <w:tcW w:w="3680" w:type="dxa"/>
            <w:gridSpan w:val="9"/>
            <w:vAlign w:val="center"/>
          </w:tcPr>
          <w:p w:rsidR="004B4BE6" w:rsidRPr="00270CD9" w:rsidRDefault="004B4BE6" w:rsidP="001F2A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70CD9">
              <w:rPr>
                <w:rFonts w:ascii="Times New Roman" w:hAnsi="Times New Roman" w:cs="Times New Roman"/>
                <w:b/>
                <w:sz w:val="20"/>
                <w:szCs w:val="20"/>
              </w:rPr>
              <w:t>2020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082" w:type="dxa"/>
            <w:gridSpan w:val="3"/>
          </w:tcPr>
          <w:p w:rsidR="004B4BE6" w:rsidRPr="00270CD9" w:rsidRDefault="004B4BE6" w:rsidP="001F2A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767" w:type="dxa"/>
            <w:gridSpan w:val="11"/>
          </w:tcPr>
          <w:p w:rsidR="004B4BE6" w:rsidRPr="00270CD9" w:rsidRDefault="004B4BE6" w:rsidP="001F2A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70CD9">
              <w:rPr>
                <w:rFonts w:ascii="Times New Roman" w:hAnsi="Times New Roman" w:cs="Times New Roman"/>
                <w:b/>
                <w:sz w:val="20"/>
                <w:szCs w:val="20"/>
              </w:rPr>
              <w:t>2021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.</w:t>
            </w:r>
          </w:p>
        </w:tc>
      </w:tr>
      <w:tr w:rsidR="001F2AEB" w:rsidRPr="00270CD9" w:rsidTr="001F2AEB">
        <w:tc>
          <w:tcPr>
            <w:tcW w:w="3267" w:type="dxa"/>
            <w:gridSpan w:val="8"/>
            <w:shd w:val="clear" w:color="auto" w:fill="538135" w:themeFill="accent6" w:themeFillShade="BF"/>
            <w:vAlign w:val="center"/>
          </w:tcPr>
          <w:p w:rsidR="001F2AEB" w:rsidRPr="008A292F" w:rsidRDefault="008E6117" w:rsidP="008E6117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</w:rPr>
              <w:t>Септембар</w:t>
            </w:r>
          </w:p>
        </w:tc>
        <w:tc>
          <w:tcPr>
            <w:tcW w:w="413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</w:tcPr>
          <w:p w:rsidR="001F2AEB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sr-Latn-RS"/>
              </w:rPr>
            </w:pPr>
          </w:p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1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–</w:t>
            </w: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2.01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-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Нова година</w:t>
            </w:r>
          </w:p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7.01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-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рви дан Божић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а за вернике који славе по јулијанском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календару</w:t>
            </w:r>
          </w:p>
          <w:p w:rsidR="001F2AEB" w:rsidRPr="00270CD9" w:rsidRDefault="001F2AEB" w:rsidP="00EA47A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7.01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Свети Сава</w:t>
            </w:r>
            <w:r w:rsidR="004378AB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– школска слава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  <w:vAlign w:val="center"/>
          </w:tcPr>
          <w:p w:rsidR="001F2AEB" w:rsidRPr="008A292F" w:rsidRDefault="00BF5463" w:rsidP="00BF5463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</w:t>
            </w:r>
            <w:r w:rsidR="00200CF1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</w:rPr>
              <w:t>Јануар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</w:rPr>
            </w:pPr>
          </w:p>
        </w:tc>
      </w:tr>
      <w:tr w:rsidR="001F2AEB" w:rsidRPr="00270CD9" w:rsidTr="001F2AEB">
        <w:trPr>
          <w:trHeight w:val="182"/>
        </w:trPr>
        <w:tc>
          <w:tcPr>
            <w:tcW w:w="45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59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1F2AEB" w:rsidRPr="00270CD9" w:rsidRDefault="001F2AEB" w:rsidP="00BF5463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25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270CD9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29" w:type="dxa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Н</w:t>
            </w:r>
          </w:p>
        </w:tc>
      </w:tr>
      <w:tr w:rsidR="001F2AEB" w:rsidRPr="00270CD9" w:rsidTr="000B151D">
        <w:trPr>
          <w:trHeight w:val="188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shd w:val="pct40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9436EB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9436EB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2</w:t>
            </w:r>
            <w:r w:rsidRPr="009436EB">
              <w:rPr>
                <w:rFonts w:ascii="Times New Roman" w:eastAsia="Times New Roman" w:hAnsi="Times New Roman" w:cs="Times New Roman"/>
                <w:color w:val="FFFFFF" w:themeColor="background1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29" w:type="dxa"/>
            <w:shd w:val="clear" w:color="auto" w:fill="262626" w:themeFill="text1" w:themeFillTint="D9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3</w:t>
            </w:r>
          </w:p>
        </w:tc>
      </w:tr>
      <w:tr w:rsidR="001F2AEB" w:rsidRPr="00270CD9" w:rsidTr="000B151D"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2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shd w:val="clear" w:color="auto" w:fill="FFFFFF" w:themeFill="background1"/>
            <w:vAlign w:val="center"/>
          </w:tcPr>
          <w:p w:rsidR="001F2AEB" w:rsidRPr="00AB4A3E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25" w:type="dxa"/>
            <w:gridSpan w:val="2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461" w:type="dxa"/>
            <w:tcBorders>
              <w:bottom w:val="single" w:sz="4" w:space="0" w:color="auto"/>
            </w:tcBorders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9436EB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9436EB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9</w:t>
            </w:r>
          </w:p>
        </w:tc>
        <w:tc>
          <w:tcPr>
            <w:tcW w:w="429" w:type="dxa"/>
            <w:shd w:val="clear" w:color="auto" w:fill="262626" w:themeFill="text1" w:themeFillTint="D9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10</w:t>
            </w:r>
          </w:p>
        </w:tc>
      </w:tr>
      <w:tr w:rsidR="001F2AEB" w:rsidRPr="00270CD9" w:rsidTr="000B151D"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3</w:t>
            </w:r>
            <w:r w:rsid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shd w:val="clear" w:color="auto" w:fill="FFFFFF" w:themeFill="background1"/>
            <w:vAlign w:val="center"/>
          </w:tcPr>
          <w:p w:rsidR="001F2AEB" w:rsidRPr="00AB4A3E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tcBorders>
              <w:bottom w:val="single" w:sz="4" w:space="0" w:color="auto"/>
            </w:tcBorders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25" w:type="dxa"/>
            <w:gridSpan w:val="2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61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9436EB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9436EB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16</w:t>
            </w:r>
          </w:p>
        </w:tc>
        <w:tc>
          <w:tcPr>
            <w:tcW w:w="429" w:type="dxa"/>
            <w:shd w:val="clear" w:color="auto" w:fill="262626" w:themeFill="text1" w:themeFillTint="D9"/>
            <w:vAlign w:val="center"/>
          </w:tcPr>
          <w:p w:rsidR="001F2AEB" w:rsidRPr="002D02C2" w:rsidRDefault="00BF5463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7</w:t>
            </w:r>
          </w:p>
        </w:tc>
      </w:tr>
      <w:tr w:rsidR="001F2AEB" w:rsidRPr="00270CD9" w:rsidTr="00F242A0">
        <w:trPr>
          <w:trHeight w:val="159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4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shd w:val="clear" w:color="auto" w:fill="FFFFFF" w:themeFill="background1"/>
            <w:vAlign w:val="center"/>
          </w:tcPr>
          <w:p w:rsidR="001F2AEB" w:rsidRPr="004478EF" w:rsidRDefault="00FA225B" w:rsidP="00F242A0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8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shd w:val="pct40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25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29" w:type="dxa"/>
            <w:vAlign w:val="center"/>
          </w:tcPr>
          <w:p w:rsidR="001F2AEB" w:rsidRPr="002D02C2" w:rsidRDefault="00BF5463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4</w:t>
            </w:r>
          </w:p>
        </w:tc>
      </w:tr>
      <w:tr w:rsidR="001F2AEB" w:rsidRPr="00270CD9" w:rsidTr="001F2AEB"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5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8*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7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13" w:type="dxa"/>
          </w:tcPr>
          <w:p w:rsidR="001F2AEB" w:rsidRPr="00972427" w:rsidRDefault="001F2AEB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1F2AEB" w:rsidRPr="004478EF" w:rsidRDefault="00FA225B" w:rsidP="00F242A0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9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25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6" w:type="dxa"/>
            <w:shd w:val="thinVertStripe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29" w:type="dxa"/>
            <w:vAlign w:val="center"/>
          </w:tcPr>
          <w:p w:rsidR="001F2AEB" w:rsidRPr="002D02C2" w:rsidRDefault="00BF5463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1</w:t>
            </w:r>
          </w:p>
        </w:tc>
      </w:tr>
      <w:tr w:rsidR="001F2AEB" w:rsidRPr="00270CD9" w:rsidTr="001F2AEB">
        <w:tc>
          <w:tcPr>
            <w:tcW w:w="3267" w:type="dxa"/>
            <w:gridSpan w:val="8"/>
            <w:vAlign w:val="center"/>
          </w:tcPr>
          <w:p w:rsidR="001F2AEB" w:rsidRPr="00972427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972427">
              <w:rPr>
                <w:rFonts w:ascii="Times New Roman" w:hAnsi="Times New Roman" w:cs="Times New Roman"/>
                <w:b/>
                <w:sz w:val="16"/>
                <w:szCs w:val="16"/>
              </w:rPr>
              <w:t>22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а дана</w:t>
            </w:r>
          </w:p>
        </w:tc>
        <w:tc>
          <w:tcPr>
            <w:tcW w:w="413" w:type="dxa"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771" w:type="dxa"/>
            <w:gridSpan w:val="8"/>
            <w:vAlign w:val="center"/>
          </w:tcPr>
          <w:p w:rsidR="001F2AEB" w:rsidRPr="006D0741" w:rsidRDefault="0008292E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9</w:t>
            </w:r>
            <w:r w:rsidR="001F2AE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1F2AE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42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c>
          <w:tcPr>
            <w:tcW w:w="3267" w:type="dxa"/>
            <w:gridSpan w:val="8"/>
            <w:shd w:val="clear" w:color="auto" w:fill="538135" w:themeFill="accent6" w:themeFillShade="BF"/>
            <w:vAlign w:val="center"/>
          </w:tcPr>
          <w:p w:rsidR="001F2AEB" w:rsidRPr="008A292F" w:rsidRDefault="008E6117" w:rsidP="008E6117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</w:rPr>
              <w:t>Октобар</w:t>
            </w:r>
          </w:p>
        </w:tc>
        <w:tc>
          <w:tcPr>
            <w:tcW w:w="413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</w:tcPr>
          <w:p w:rsidR="00F54074" w:rsidRPr="00270CD9" w:rsidRDefault="00F54074" w:rsidP="00F54074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F5407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01.10.2020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. 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E2847" w:rsidRPr="00F5407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="00485C1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- </w:t>
            </w:r>
            <w:r w:rsidRPr="00F5407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Настава се изводи по распореду од понедељка</w:t>
            </w:r>
          </w:p>
          <w:p w:rsidR="001F2AEB" w:rsidRPr="00F54074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</w:p>
          <w:p w:rsidR="001F2AEB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1.10.2020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-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Дан сећања на српске жртве у Другом светском рату</w:t>
            </w:r>
          </w:p>
          <w:p w:rsidR="001F2AEB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sr-Latn-RS"/>
              </w:rPr>
            </w:pPr>
          </w:p>
          <w:p w:rsidR="001F2AEB" w:rsidRPr="00270CD9" w:rsidRDefault="001F2AEB" w:rsidP="00EA47A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15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–</w:t>
            </w: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16.02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E2847"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Сретење – Дан државности Србије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  <w:vAlign w:val="center"/>
          </w:tcPr>
          <w:p w:rsidR="001F2AEB" w:rsidRPr="008A292F" w:rsidRDefault="00F242A0" w:rsidP="00F242A0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</w:t>
            </w:r>
            <w:r w:rsidR="00200CF1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</w:rPr>
              <w:t>Фебруар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</w:rPr>
            </w:pP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59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506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vAlign w:val="center"/>
          </w:tcPr>
          <w:p w:rsidR="001F2AEB" w:rsidRPr="00FA225B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8E6117" w:rsidRDefault="001F2AEB" w:rsidP="001F2AEB">
            <w:pPr>
              <w:jc w:val="center"/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0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7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6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10*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11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F242A0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1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F242A0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4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7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18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3C6CA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2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F242A0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1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8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56" w:type="dxa"/>
            <w:shd w:val="thinHorzStripe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25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23</w:t>
            </w:r>
            <w:r w:rsidR="00F242A0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29" w:type="dxa"/>
            <w:vAlign w:val="center"/>
          </w:tcPr>
          <w:p w:rsidR="001F2AEB" w:rsidRPr="002D02C2" w:rsidRDefault="00FA4C6E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3</w:t>
            </w:r>
            <w:r w:rsidR="001F2AEB" w:rsidRPr="002D02C2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4478EF" w:rsidRDefault="008E6117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9.</w:t>
            </w:r>
          </w:p>
        </w:tc>
        <w:tc>
          <w:tcPr>
            <w:tcW w:w="532" w:type="dxa"/>
            <w:gridSpan w:val="2"/>
            <w:tcBorders>
              <w:right w:val="single" w:sz="18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6" w:type="dxa"/>
            <w:tcBorders>
              <w:left w:val="single" w:sz="18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57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</w:rPr>
            </w:pPr>
            <w:r w:rsidRPr="00270CD9">
              <w:rPr>
                <w:rFonts w:ascii="Times New Roman" w:eastAsia="Times New Roman" w:hAnsi="Times New Roman" w:cs="Times New Roman"/>
                <w:color w:val="00B050"/>
                <w:sz w:val="16"/>
                <w:szCs w:val="16"/>
              </w:rPr>
              <w:t>31</w:t>
            </w:r>
          </w:p>
        </w:tc>
        <w:tc>
          <w:tcPr>
            <w:tcW w:w="413" w:type="dxa"/>
          </w:tcPr>
          <w:p w:rsidR="001F2AEB" w:rsidRPr="00972427" w:rsidRDefault="001F2AEB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rPr>
          <w:trHeight w:val="20"/>
        </w:trPr>
        <w:tc>
          <w:tcPr>
            <w:tcW w:w="3267" w:type="dxa"/>
            <w:gridSpan w:val="8"/>
            <w:vAlign w:val="center"/>
          </w:tcPr>
          <w:p w:rsidR="001F2AEB" w:rsidRPr="00972427" w:rsidRDefault="001F2AEB" w:rsidP="001F2AEB">
            <w:pPr>
              <w:jc w:val="center"/>
              <w:rPr>
                <w:rFonts w:ascii="Times New Roman" w:eastAsia="Times New Roman" w:hAnsi="Times New Roman" w:cs="Times New Roman"/>
                <w:color w:val="00B050"/>
                <w:sz w:val="16"/>
                <w:szCs w:val="16"/>
                <w:lang w:val="sr-Cyrl-RS"/>
              </w:rPr>
            </w:pPr>
            <w:r w:rsidRPr="00972427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 xml:space="preserve">22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а дана</w:t>
            </w:r>
          </w:p>
        </w:tc>
        <w:tc>
          <w:tcPr>
            <w:tcW w:w="413" w:type="dxa"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vAlign w:val="center"/>
          </w:tcPr>
          <w:p w:rsidR="001F2AEB" w:rsidRPr="006D0741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</w:pPr>
            <w:r w:rsidRPr="006D0741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8</w:t>
            </w:r>
            <w:r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42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rPr>
          <w:trHeight w:val="20"/>
        </w:trPr>
        <w:tc>
          <w:tcPr>
            <w:tcW w:w="3267" w:type="dxa"/>
            <w:gridSpan w:val="8"/>
            <w:shd w:val="clear" w:color="auto" w:fill="538135" w:themeFill="accent6" w:themeFillShade="BF"/>
            <w:vAlign w:val="center"/>
          </w:tcPr>
          <w:p w:rsidR="001F2AEB" w:rsidRPr="008A292F" w:rsidRDefault="008E6117" w:rsidP="008E6117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</w:t>
            </w:r>
            <w:r w:rsidR="00BF5463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</w:rPr>
              <w:t>Новембар</w:t>
            </w:r>
          </w:p>
        </w:tc>
        <w:tc>
          <w:tcPr>
            <w:tcW w:w="413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 w:val="restart"/>
          </w:tcPr>
          <w:p w:rsidR="00F54074" w:rsidRPr="00270CD9" w:rsidRDefault="00F54074" w:rsidP="00F54074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F5407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0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3</w:t>
            </w:r>
            <w:r w:rsidRPr="00F5407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.1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1</w:t>
            </w:r>
            <w:r w:rsidRPr="00F5407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.2020</w:t>
            </w:r>
            <w:r w:rsidRPr="00F5407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-</w:t>
            </w:r>
            <w:r w:rsidRPr="00F5407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Настава се изводи по распореду од петка</w:t>
            </w:r>
          </w:p>
          <w:p w:rsidR="001F2AEB" w:rsidRPr="00F54074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</w:p>
          <w:p w:rsidR="001F2AEB" w:rsidRPr="004378AB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4378AB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11.11.2020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 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-</w:t>
            </w:r>
            <w:r w:rsidR="00C75860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Pr="004378AB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ан примирја у Првом светском рату</w:t>
            </w:r>
          </w:p>
          <w:p w:rsidR="001F2AEB" w:rsidRPr="004378AB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</w:p>
          <w:p w:rsidR="001F2AEB" w:rsidRPr="00270CD9" w:rsidRDefault="001F2AEB" w:rsidP="00485C1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6–</w:t>
            </w:r>
            <w:r w:rsidRPr="00270CD9">
              <w:rPr>
                <w:rFonts w:ascii="Times New Roman" w:hAnsi="Times New Roman" w:cs="Times New Roman"/>
                <w:b/>
                <w:sz w:val="18"/>
                <w:szCs w:val="18"/>
              </w:rPr>
              <w:t>27.03.2021.</w:t>
            </w:r>
            <w:r w:rsidR="00F10B6B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- </w:t>
            </w:r>
            <w:r w:rsidRPr="00270CD9">
              <w:rPr>
                <w:rFonts w:ascii="Times New Roman" w:hAnsi="Times New Roman" w:cs="Times New Roman"/>
                <w:sz w:val="18"/>
                <w:szCs w:val="18"/>
              </w:rPr>
              <w:t>Пробни завршни испит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  <w:vAlign w:val="center"/>
          </w:tcPr>
          <w:p w:rsidR="001F2AEB" w:rsidRPr="008A292F" w:rsidRDefault="00200CF1" w:rsidP="00F242A0">
            <w:pPr>
              <w:rPr>
                <w:rFonts w:ascii="Times New Roman" w:hAnsi="Times New Roman" w:cs="Times New Roman"/>
                <w:b/>
                <w:bCs/>
                <w:smallCaps/>
                <w:color w:val="FFFFFF" w:themeColor="background1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lang w:val="sr-Cyrl-RS"/>
              </w:rPr>
              <w:t xml:space="preserve"> рн                </w:t>
            </w:r>
            <w:r w:rsidR="001F2AEB" w:rsidRPr="008A292F">
              <w:rPr>
                <w:rFonts w:ascii="Times New Roman" w:hAnsi="Times New Roman" w:cs="Times New Roman"/>
                <w:b/>
                <w:bCs/>
                <w:color w:val="FFFFFF" w:themeColor="background1"/>
                <w:lang w:val="sr-Cyrl-RS"/>
              </w:rPr>
              <w:t>Март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200CF1" w:rsidP="001F2AEB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14"/>
                <w:szCs w:val="1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14"/>
                <w:szCs w:val="14"/>
                <w:lang w:val="sr-Cyrl-RS"/>
              </w:rPr>
              <w:t xml:space="preserve">        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59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</w:tcPr>
          <w:p w:rsidR="001F2AEB" w:rsidRPr="00FA225B" w:rsidRDefault="008E6117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506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vAlign w:val="center"/>
          </w:tcPr>
          <w:p w:rsidR="001F2AEB" w:rsidRPr="00FA225B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</w:tr>
      <w:tr w:rsidR="001F2AEB" w:rsidRPr="00270CD9" w:rsidTr="001F2AEB">
        <w:trPr>
          <w:trHeight w:val="20"/>
        </w:trPr>
        <w:tc>
          <w:tcPr>
            <w:tcW w:w="451" w:type="dxa"/>
            <w:vAlign w:val="center"/>
          </w:tcPr>
          <w:p w:rsidR="001F2AEB" w:rsidRPr="004478EF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13" w:type="dxa"/>
          </w:tcPr>
          <w:p w:rsidR="001F2AEB" w:rsidRPr="00FA225B" w:rsidRDefault="004478EF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4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7</w:t>
            </w:r>
          </w:p>
        </w:tc>
      </w:tr>
      <w:tr w:rsidR="001F2AEB" w:rsidRPr="00270CD9" w:rsidTr="001F2AEB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10</w:t>
            </w:r>
            <w:r w:rsidR="00BF5463"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1F2AEB" w:rsidRPr="00CD276F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6" w:type="dxa"/>
            <w:shd w:val="clear" w:color="auto" w:fill="auto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9" w:type="dxa"/>
            <w:shd w:val="clear" w:color="auto" w:fill="auto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7" w:type="dxa"/>
            <w:shd w:val="clear" w:color="auto" w:fill="auto"/>
            <w:vAlign w:val="center"/>
          </w:tcPr>
          <w:p w:rsidR="001F2AEB" w:rsidRPr="00FA225B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13" w:type="dxa"/>
          </w:tcPr>
          <w:p w:rsidR="001F2AEB" w:rsidRPr="00FA225B" w:rsidRDefault="004478EF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8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5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4</w:t>
            </w:r>
          </w:p>
        </w:tc>
      </w:tr>
      <w:tr w:rsidR="001F2AEB" w:rsidRPr="00270CD9" w:rsidTr="001F2AEB">
        <w:tc>
          <w:tcPr>
            <w:tcW w:w="451" w:type="dxa"/>
            <w:shd w:val="clear" w:color="auto" w:fill="auto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11</w:t>
            </w:r>
            <w:r w:rsidR="00BF5463"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CD276F">
              <w:rPr>
                <w:rFonts w:ascii="Times New Roman" w:eastAsia="Times New Roman" w:hAnsi="Times New Roman" w:cs="Times New Roman"/>
                <w:sz w:val="16"/>
                <w:szCs w:val="16"/>
              </w:rPr>
              <w:t>11</w:t>
            </w:r>
            <w:r w:rsidRPr="00CD276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●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59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457" w:type="dxa"/>
            <w:vAlign w:val="center"/>
          </w:tcPr>
          <w:p w:rsidR="001F2AEB" w:rsidRPr="00FA225B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13" w:type="dxa"/>
          </w:tcPr>
          <w:p w:rsidR="001F2AEB" w:rsidRPr="00FA225B" w:rsidRDefault="004478EF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15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6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61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1</w:t>
            </w:r>
          </w:p>
        </w:tc>
      </w:tr>
      <w:tr w:rsidR="001F2AEB" w:rsidRPr="00270CD9" w:rsidTr="001F2AEB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12</w:t>
            </w:r>
            <w:r w:rsidR="00BF5463"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59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57" w:type="dxa"/>
            <w:vAlign w:val="center"/>
          </w:tcPr>
          <w:p w:rsidR="001F2AEB" w:rsidRPr="00FA225B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413" w:type="dxa"/>
          </w:tcPr>
          <w:p w:rsidR="001F2AEB" w:rsidRPr="00FA225B" w:rsidRDefault="004478EF" w:rsidP="001F2A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22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3C6CA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7</w:t>
            </w:r>
            <w:r w:rsidR="003C6CA6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61" w:type="dxa"/>
            <w:shd w:val="thinReverseDiagStripe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6" w:type="dxa"/>
            <w:shd w:val="thinReverseDiagStripe" w:color="auto" w:fill="auto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29" w:type="dxa"/>
            <w:vAlign w:val="center"/>
          </w:tcPr>
          <w:p w:rsidR="001F2AEB" w:rsidRPr="002D02C2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8</w:t>
            </w:r>
          </w:p>
        </w:tc>
      </w:tr>
      <w:tr w:rsidR="001F2AEB" w:rsidRPr="00270CD9" w:rsidTr="003952F0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13</w:t>
            </w:r>
            <w:r w:rsidR="00BF5463" w:rsidRPr="004478E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56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9" w:type="dxa"/>
            <w:vAlign w:val="center"/>
          </w:tcPr>
          <w:p w:rsidR="001F2AEB" w:rsidRPr="00270CD9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57" w:type="dxa"/>
            <w:vAlign w:val="center"/>
          </w:tcPr>
          <w:p w:rsidR="001F2AEB" w:rsidRPr="00FA225B" w:rsidRDefault="004478EF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13" w:type="dxa"/>
          </w:tcPr>
          <w:p w:rsidR="001F2AEB" w:rsidRPr="00FA225B" w:rsidRDefault="004478EF" w:rsidP="001F2AEB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FA225B">
              <w:rPr>
                <w:rFonts w:ascii="Times New Roman" w:hAnsi="Times New Roman" w:cs="Times New Roman"/>
                <w:b/>
                <w:sz w:val="14"/>
                <w:szCs w:val="14"/>
              </w:rPr>
              <w:t>29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8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506" w:type="dxa"/>
            <w:gridSpan w:val="2"/>
            <w:tcBorders>
              <w:right w:val="single" w:sz="18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456" w:type="dxa"/>
            <w:tcBorders>
              <w:left w:val="single" w:sz="18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1F2AEB" w:rsidRPr="002D02C2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</w:tr>
      <w:tr w:rsidR="00767E37" w:rsidRPr="00270CD9" w:rsidTr="003952F0">
        <w:tc>
          <w:tcPr>
            <w:tcW w:w="451" w:type="dxa"/>
            <w:vAlign w:val="center"/>
          </w:tcPr>
          <w:p w:rsidR="00767E37" w:rsidRPr="003C6CA6" w:rsidRDefault="00FA225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14</w:t>
            </w:r>
            <w:r w:rsidR="003C6CA6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767E37" w:rsidRDefault="003C6CA6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56" w:type="dxa"/>
            <w:vAlign w:val="center"/>
          </w:tcPr>
          <w:p w:rsidR="00767E37" w:rsidRDefault="00767E37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767E37" w:rsidRDefault="00767E37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767E37" w:rsidRDefault="00767E37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" w:type="dxa"/>
            <w:vAlign w:val="center"/>
          </w:tcPr>
          <w:p w:rsidR="00767E37" w:rsidRDefault="00767E37" w:rsidP="001F2AEB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7" w:type="dxa"/>
            <w:vAlign w:val="center"/>
          </w:tcPr>
          <w:p w:rsidR="00767E37" w:rsidRDefault="00767E37" w:rsidP="001F2AEB">
            <w:pPr>
              <w:jc w:val="center"/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13" w:type="dxa"/>
          </w:tcPr>
          <w:p w:rsidR="00767E37" w:rsidRDefault="00767E37" w:rsidP="001F2AEB">
            <w:pPr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3082" w:type="dxa"/>
            <w:gridSpan w:val="3"/>
            <w:vMerge/>
          </w:tcPr>
          <w:p w:rsidR="00767E37" w:rsidRPr="00270CD9" w:rsidRDefault="00767E37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767E37" w:rsidRPr="004478EF" w:rsidRDefault="00767E37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tcBorders>
              <w:right w:val="single" w:sz="18" w:space="0" w:color="auto"/>
            </w:tcBorders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tcBorders>
              <w:left w:val="single" w:sz="18" w:space="0" w:color="auto"/>
            </w:tcBorders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767E37" w:rsidRPr="00270CD9" w:rsidRDefault="00767E37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767E37" w:rsidRPr="002D02C2" w:rsidRDefault="00767E37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</w:tr>
      <w:tr w:rsidR="001F2AEB" w:rsidRPr="00270CD9" w:rsidTr="001F2AEB">
        <w:tc>
          <w:tcPr>
            <w:tcW w:w="3267" w:type="dxa"/>
            <w:gridSpan w:val="8"/>
            <w:vAlign w:val="center"/>
          </w:tcPr>
          <w:p w:rsidR="001F2AEB" w:rsidRPr="00972427" w:rsidRDefault="001F2AEB" w:rsidP="001F2AEB">
            <w:pPr>
              <w:jc w:val="center"/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20</w:t>
            </w:r>
            <w:r>
              <w:rPr>
                <w:rFonts w:ascii="Times New Roman" w:eastAsia="Times New Roman" w:hAnsi="Times New Roman" w:cs="Times New Roman"/>
                <w:color w:val="3CB63C"/>
                <w:sz w:val="16"/>
                <w:szCs w:val="16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413" w:type="dxa"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vAlign w:val="center"/>
          </w:tcPr>
          <w:p w:rsidR="001F2AEB" w:rsidRPr="006D0741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3</w:t>
            </w:r>
            <w:r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а дана</w:t>
            </w:r>
          </w:p>
        </w:tc>
        <w:tc>
          <w:tcPr>
            <w:tcW w:w="42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c>
          <w:tcPr>
            <w:tcW w:w="3267" w:type="dxa"/>
            <w:gridSpan w:val="8"/>
            <w:shd w:val="clear" w:color="auto" w:fill="538135" w:themeFill="accent6" w:themeFillShade="BF"/>
            <w:vAlign w:val="center"/>
          </w:tcPr>
          <w:p w:rsidR="001F2AEB" w:rsidRPr="008A292F" w:rsidRDefault="00BF5463" w:rsidP="00BF5463">
            <w:pP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>Децембар</w:t>
            </w:r>
          </w:p>
        </w:tc>
        <w:tc>
          <w:tcPr>
            <w:tcW w:w="413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</w:pPr>
          </w:p>
        </w:tc>
        <w:tc>
          <w:tcPr>
            <w:tcW w:w="3082" w:type="dxa"/>
            <w:gridSpan w:val="3"/>
            <w:vMerge w:val="restart"/>
          </w:tcPr>
          <w:p w:rsidR="004D7D29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5.12.2020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E2847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-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рви дан Божића по грегоријанском календару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</w:p>
          <w:p w:rsidR="004D7D29" w:rsidRDefault="004D7D29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  <w:p w:rsidR="004E2847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2–05.04</w:t>
            </w: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-</w:t>
            </w:r>
            <w:r w:rsid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Васкршњи празници по грегоријанском календару </w:t>
            </w:r>
          </w:p>
          <w:p w:rsidR="001F2AEB" w:rsidRPr="00EA47A9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270CD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2.04.2021.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85C1A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-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Дан сећања на жртве холокауст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а, геноцида и друге жртве фашизма у Другом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светском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Pr="00270CD9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рату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  <w:vAlign w:val="center"/>
          </w:tcPr>
          <w:p w:rsidR="001F2AEB" w:rsidRPr="008A292F" w:rsidRDefault="00200CF1" w:rsidP="00F242A0">
            <w:pP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>р</w:t>
            </w:r>
            <w:r w:rsidR="00F242A0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н              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>Април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</w:pPr>
          </w:p>
        </w:tc>
      </w:tr>
      <w:tr w:rsidR="001F2AEB" w:rsidRPr="00270CD9" w:rsidTr="001F2AEB">
        <w:tc>
          <w:tcPr>
            <w:tcW w:w="45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59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13" w:type="dxa"/>
          </w:tcPr>
          <w:p w:rsidR="001F2AEB" w:rsidRPr="00FA225B" w:rsidRDefault="00BF5463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517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506" w:type="dxa"/>
            <w:gridSpan w:val="2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  <w:vAlign w:val="center"/>
          </w:tcPr>
          <w:p w:rsidR="001F2AEB" w:rsidRPr="00FA225B" w:rsidRDefault="00F242A0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</w:tr>
      <w:tr w:rsidR="001F2AEB" w:rsidRPr="00270CD9" w:rsidTr="00FA225B">
        <w:tc>
          <w:tcPr>
            <w:tcW w:w="45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13" w:type="dxa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6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270CD9" w:rsidRDefault="00FA225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</w:rPr>
              <w:t>29</w:t>
            </w:r>
            <w:r>
              <w:rPr>
                <w:rFonts w:ascii="Times New Roman" w:hAnsi="Times New Roman" w:cs="Times New Roman"/>
                <w:color w:val="3CB63C"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61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FA225B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429" w:type="dxa"/>
            <w:shd w:val="clear" w:color="auto" w:fill="3B3838" w:themeFill="background2" w:themeFillShade="40"/>
            <w:vAlign w:val="center"/>
          </w:tcPr>
          <w:p w:rsidR="001F2AEB" w:rsidRPr="00200CF1" w:rsidRDefault="00200CF1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</w:tr>
      <w:tr w:rsidR="001F2AEB" w:rsidRPr="00270CD9" w:rsidTr="00FA225B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5</w:t>
            </w:r>
            <w:r w:rsidR="00BF5463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57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13" w:type="dxa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  <w:lang w:val="sr-Cyrl-RS"/>
              </w:rPr>
              <w:t>13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FFFFF" w:themeFill="background1"/>
            <w:vAlign w:val="center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0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517" w:type="dxa"/>
            <w:gridSpan w:val="2"/>
            <w:shd w:val="clear" w:color="auto" w:fill="FFFFFF" w:themeFill="background1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06" w:type="dxa"/>
            <w:gridSpan w:val="2"/>
            <w:shd w:val="clear" w:color="auto" w:fill="FFFFFF" w:themeFill="background1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6" w:type="dxa"/>
            <w:shd w:val="clear" w:color="auto" w:fill="FFFFFF" w:themeFill="background1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29" w:type="dxa"/>
            <w:vAlign w:val="center"/>
          </w:tcPr>
          <w:p w:rsidR="001F2AEB" w:rsidRPr="002D02C2" w:rsidRDefault="00200CF1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1</w:t>
            </w:r>
          </w:p>
        </w:tc>
      </w:tr>
      <w:tr w:rsidR="001F2AEB" w:rsidRPr="00270CD9" w:rsidTr="007A0E24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6</w:t>
            </w:r>
            <w:r w:rsidR="00BF5463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32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59" w:type="dxa"/>
            <w:shd w:val="clear" w:color="auto" w:fill="A6A6A6" w:themeFill="background1" w:themeFillShade="A6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57" w:type="dxa"/>
            <w:shd w:val="clear" w:color="auto" w:fill="404040" w:themeFill="text1" w:themeFillTint="BF"/>
            <w:vAlign w:val="center"/>
          </w:tcPr>
          <w:p w:rsidR="001F2AEB" w:rsidRPr="007A0E24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7A0E24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19</w:t>
            </w:r>
          </w:p>
        </w:tc>
        <w:tc>
          <w:tcPr>
            <w:tcW w:w="413" w:type="dxa"/>
            <w:shd w:val="clear" w:color="auto" w:fill="404040" w:themeFill="text1" w:themeFillTint="BF"/>
            <w:vAlign w:val="center"/>
          </w:tcPr>
          <w:p w:rsidR="001F2AEB" w:rsidRPr="007A0E24" w:rsidRDefault="00BF5463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</w:pPr>
            <w:r w:rsidRPr="007A0E24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1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29" w:type="dxa"/>
            <w:vAlign w:val="center"/>
          </w:tcPr>
          <w:p w:rsidR="001F2AEB" w:rsidRPr="002D02C2" w:rsidRDefault="00200CF1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8</w:t>
            </w:r>
          </w:p>
        </w:tc>
      </w:tr>
      <w:tr w:rsidR="001F2AEB" w:rsidRPr="00270CD9" w:rsidTr="007A0E24">
        <w:tc>
          <w:tcPr>
            <w:tcW w:w="451" w:type="dxa"/>
            <w:vAlign w:val="center"/>
          </w:tcPr>
          <w:p w:rsidR="001F2AEB" w:rsidRPr="004478EF" w:rsidRDefault="00FA225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7</w:t>
            </w:r>
            <w:r w:rsidR="00BF5463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32" w:type="dxa"/>
            <w:gridSpan w:val="2"/>
            <w:shd w:val="clear" w:color="auto" w:fill="404040" w:themeFill="text1" w:themeFillTint="BF"/>
            <w:vAlign w:val="center"/>
          </w:tcPr>
          <w:p w:rsidR="001F2AEB" w:rsidRPr="007A0E24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</w:pPr>
            <w:r w:rsidRPr="007A0E24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  <w:t>21</w:t>
            </w:r>
          </w:p>
        </w:tc>
        <w:tc>
          <w:tcPr>
            <w:tcW w:w="456" w:type="dxa"/>
            <w:shd w:val="clear" w:color="auto" w:fill="404040" w:themeFill="text1" w:themeFillTint="BF"/>
            <w:vAlign w:val="center"/>
          </w:tcPr>
          <w:p w:rsidR="001F2AEB" w:rsidRPr="007A0E24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</w:pPr>
            <w:r w:rsidRPr="007A0E24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  <w:t>22</w:t>
            </w:r>
          </w:p>
        </w:tc>
        <w:tc>
          <w:tcPr>
            <w:tcW w:w="456" w:type="dxa"/>
            <w:shd w:val="clear" w:color="auto" w:fill="404040" w:themeFill="text1" w:themeFillTint="BF"/>
            <w:vAlign w:val="center"/>
          </w:tcPr>
          <w:p w:rsidR="001F2AEB" w:rsidRPr="007A0E24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</w:pPr>
            <w:r w:rsidRPr="007A0E24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highlight w:val="black"/>
              </w:rPr>
              <w:t>23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59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*</w:t>
            </w:r>
          </w:p>
        </w:tc>
        <w:tc>
          <w:tcPr>
            <w:tcW w:w="457" w:type="dxa"/>
            <w:shd w:val="clear" w:color="auto" w:fill="3B3838" w:themeFill="background2" w:themeFillShade="40"/>
            <w:vAlign w:val="center"/>
          </w:tcPr>
          <w:p w:rsidR="001F2AEB" w:rsidRPr="00972427" w:rsidRDefault="00BF5463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26</w:t>
            </w:r>
          </w:p>
        </w:tc>
        <w:tc>
          <w:tcPr>
            <w:tcW w:w="413" w:type="dxa"/>
            <w:shd w:val="clear" w:color="auto" w:fill="3B3838" w:themeFill="background2" w:themeFillShade="40"/>
            <w:vAlign w:val="center"/>
          </w:tcPr>
          <w:p w:rsidR="001F2AEB" w:rsidRPr="00BF5463" w:rsidRDefault="00BF5463" w:rsidP="001F2AEB">
            <w:pPr>
              <w:jc w:val="center"/>
              <w:rPr>
                <w:rFonts w:ascii="Times New Roman" w:hAnsi="Times New Roman" w:cs="Times New Roman"/>
                <w:b/>
                <w:sz w:val="14"/>
                <w:szCs w:val="1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  <w:lang w:val="sr-Cyrl-RS"/>
              </w:rPr>
              <w:t>27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2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456" w:type="dxa"/>
            <w:shd w:val="thinHorzStripe" w:color="auto" w:fill="auto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461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56" w:type="dxa"/>
            <w:vAlign w:val="center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29" w:type="dxa"/>
            <w:vAlign w:val="center"/>
          </w:tcPr>
          <w:p w:rsidR="001F2AEB" w:rsidRPr="002D02C2" w:rsidRDefault="00200CF1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5</w:t>
            </w:r>
          </w:p>
        </w:tc>
      </w:tr>
      <w:tr w:rsidR="001F2AEB" w:rsidRPr="00270CD9" w:rsidTr="00FA225B">
        <w:trPr>
          <w:trHeight w:val="254"/>
        </w:trPr>
        <w:tc>
          <w:tcPr>
            <w:tcW w:w="451" w:type="dxa"/>
            <w:shd w:val="clear" w:color="auto" w:fill="FFFFFF" w:themeFill="background1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32" w:type="dxa"/>
            <w:gridSpan w:val="2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56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459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7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3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  <w:vAlign w:val="center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3</w:t>
            </w:r>
            <w:r w:rsidR="00200CF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517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06" w:type="dxa"/>
            <w:gridSpan w:val="2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61" w:type="dxa"/>
            <w:shd w:val="clear" w:color="auto" w:fill="3B3838" w:themeFill="background2" w:themeFillShade="40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  <w:r w:rsidRPr="00270CD9">
              <w:rPr>
                <w:rFonts w:ascii="Times New Roman" w:eastAsia="Times New Roman" w:hAnsi="Times New Roman" w:cs="Times New Roman"/>
                <w:sz w:val="16"/>
                <w:szCs w:val="16"/>
              </w:rPr>
              <w:t>*</w:t>
            </w:r>
          </w:p>
        </w:tc>
        <w:tc>
          <w:tcPr>
            <w:tcW w:w="456" w:type="dxa"/>
            <w:vAlign w:val="center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1F2AEB" w:rsidRPr="002D02C2" w:rsidRDefault="001F2AEB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</w:tr>
      <w:tr w:rsidR="001F2AEB" w:rsidRPr="00270CD9" w:rsidTr="001F2AEB">
        <w:trPr>
          <w:trHeight w:val="380"/>
        </w:trPr>
        <w:tc>
          <w:tcPr>
            <w:tcW w:w="2351" w:type="dxa"/>
            <w:gridSpan w:val="6"/>
            <w:vAlign w:val="center"/>
          </w:tcPr>
          <w:p w:rsidR="001F2AEB" w:rsidRPr="00972427" w:rsidRDefault="00F54074" w:rsidP="000B151D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</w:t>
            </w:r>
            <w:r w:rsidR="000B151D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  <w:r w:rsidR="001F2AE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 xml:space="preserve"> </w:t>
            </w:r>
            <w:r w:rsidR="001F2AE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1329" w:type="dxa"/>
            <w:gridSpan w:val="3"/>
            <w:shd w:val="clear" w:color="auto" w:fill="0070C0"/>
            <w:vAlign w:val="center"/>
          </w:tcPr>
          <w:p w:rsidR="001F2AEB" w:rsidRPr="005251C9" w:rsidRDefault="000B151D" w:rsidP="00EA7B82">
            <w:pPr>
              <w:ind w:left="-83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Latn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6"/>
                <w:szCs w:val="16"/>
              </w:rPr>
              <w:t>7</w:t>
            </w:r>
            <w:r w:rsidR="00EA7B82">
              <w:rPr>
                <w:rFonts w:ascii="Times New Roman" w:hAnsi="Times New Roman" w:cs="Times New Roman"/>
                <w:b/>
                <w:color w:val="FFFFFF" w:themeColor="background1"/>
                <w:sz w:val="16"/>
                <w:szCs w:val="16"/>
                <w:lang w:val="sr-Cyrl-RS"/>
              </w:rPr>
              <w:t>8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sz w:val="16"/>
                <w:szCs w:val="16"/>
                <w:lang w:val="sr-Latn-RS"/>
              </w:rPr>
              <w:t xml:space="preserve">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  <w:t>наставни дан</w:t>
            </w: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vAlign w:val="center"/>
          </w:tcPr>
          <w:p w:rsidR="001F2AEB" w:rsidRPr="006D0741" w:rsidRDefault="00F54074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Latn-RS"/>
              </w:rPr>
              <w:t>19</w:t>
            </w:r>
            <w:r w:rsidR="001F2AEB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 xml:space="preserve"> </w:t>
            </w:r>
            <w:r w:rsidR="001F2AE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429" w:type="dxa"/>
            <w:vAlign w:val="center"/>
          </w:tcPr>
          <w:p w:rsidR="001F2AEB" w:rsidRPr="006D0741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</w:p>
        </w:tc>
      </w:tr>
      <w:tr w:rsidR="001F2AEB" w:rsidRPr="00614679" w:rsidTr="001F2AEB">
        <w:tc>
          <w:tcPr>
            <w:tcW w:w="3680" w:type="dxa"/>
            <w:gridSpan w:val="9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8A292F">
              <w:rPr>
                <w:rFonts w:ascii="Times New Roman" w:hAnsi="Times New Roman" w:cs="Times New Roman"/>
                <w:b/>
                <w:lang w:val="sr-Cyrl-RS"/>
              </w:rPr>
              <w:t>ОПШТЕ НАПОМЕНЕ</w:t>
            </w:r>
          </w:p>
        </w:tc>
        <w:tc>
          <w:tcPr>
            <w:tcW w:w="3082" w:type="dxa"/>
            <w:gridSpan w:val="3"/>
            <w:vMerge w:val="restart"/>
          </w:tcPr>
          <w:p w:rsidR="008A292F" w:rsidRDefault="008A292F" w:rsidP="00EB10AA">
            <w:pP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</w:p>
          <w:p w:rsidR="008A292F" w:rsidRDefault="008A292F" w:rsidP="00EB10AA">
            <w:pP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</w:p>
          <w:p w:rsidR="001F2AEB" w:rsidRDefault="001F2AEB" w:rsidP="00EB10AA">
            <w:pP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30.04–</w:t>
            </w:r>
            <w:r w:rsidR="004D7D2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3.05.2021.</w:t>
            </w:r>
            <w:r w:rsid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- </w:t>
            </w:r>
            <w:r w:rsidR="00EB10A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Pr="0066193C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Васкршњи празници по јулијанском календару</w:t>
            </w:r>
          </w:p>
          <w:p w:rsidR="008A292F" w:rsidRPr="0066193C" w:rsidRDefault="008A292F" w:rsidP="00EB10AA">
            <w:pP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  <w:p w:rsidR="001F2AEB" w:rsidRPr="004378AB" w:rsidRDefault="00614679" w:rsidP="00EA47A9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F044B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1-03.05.2021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. </w:t>
            </w:r>
            <w:r w:rsidRP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="00485C1A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- </w:t>
            </w:r>
            <w:r w:rsidR="00BF52EF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Празник рада,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</w:tcPr>
          <w:p w:rsidR="001F2AEB" w:rsidRPr="008A292F" w:rsidRDefault="00200CF1" w:rsidP="00200CF1">
            <w:pP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>Мај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</w:pPr>
          </w:p>
        </w:tc>
      </w:tr>
      <w:tr w:rsidR="001F2AEB" w:rsidRPr="00C139DD" w:rsidTr="001F2AEB">
        <w:tc>
          <w:tcPr>
            <w:tcW w:w="3680" w:type="dxa"/>
            <w:gridSpan w:val="9"/>
            <w:vMerge w:val="restart"/>
          </w:tcPr>
          <w:p w:rsidR="001F2AEB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Школска година почиње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у уторак </w:t>
            </w: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1.09.2020.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="00485C1A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год.</w:t>
            </w:r>
          </w:p>
          <w:p w:rsidR="00C139DD" w:rsidRDefault="00C139DD" w:rsidP="00C139DD">
            <w:pPr>
              <w:pStyle w:val="ListParagraph"/>
              <w:tabs>
                <w:tab w:val="left" w:pos="142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Прво полугодиште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завршава се у </w:t>
            </w:r>
            <w:r w:rsidR="0008292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етак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18</w:t>
            </w: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.12.2020. 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год</w:t>
            </w:r>
            <w:r w:rsidR="00235D62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</w:t>
            </w:r>
          </w:p>
          <w:p w:rsidR="00C139DD" w:rsidRDefault="00C139DD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Друго полугодиште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почиње у понедељак </w:t>
            </w:r>
            <w:r w:rsidRPr="006605C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18.01.2021. </w:t>
            </w:r>
            <w:r w:rsidRPr="006605C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год</w:t>
            </w:r>
            <w:r w:rsidR="00235D62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</w:t>
            </w:r>
          </w:p>
          <w:p w:rsidR="00C139DD" w:rsidRDefault="00C139DD" w:rsidP="001F2AEB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  <w:r w:rsidRPr="00C139DD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Школска година завршава се:</w:t>
            </w:r>
          </w:p>
          <w:p w:rsidR="007963AE" w:rsidRDefault="007963AE" w:rsidP="007963AE">
            <w:pPr>
              <w:pStyle w:val="ListParagraph"/>
              <w:numPr>
                <w:ilvl w:val="0"/>
                <w:numId w:val="2"/>
              </w:numPr>
              <w:tabs>
                <w:tab w:val="left" w:pos="142"/>
              </w:tabs>
              <w:ind w:left="0" w:hanging="11"/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У </w:t>
            </w:r>
            <w:r w:rsidR="0008292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уторак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="00BF52EF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0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8</w:t>
            </w:r>
            <w:r w:rsidR="00BF52EF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 06.</w:t>
            </w:r>
            <w:r w:rsidRPr="00C139DD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2021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 год</w:t>
            </w:r>
            <w:r w:rsidR="00235D62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за ученике осмог разреда.</w:t>
            </w:r>
            <w:r w:rsidRPr="00C139DD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</w:p>
          <w:p w:rsidR="00C139DD" w:rsidRPr="007963AE" w:rsidRDefault="00C139DD" w:rsidP="007963AE">
            <w:pPr>
              <w:pStyle w:val="ListParagraph"/>
              <w:numPr>
                <w:ilvl w:val="0"/>
                <w:numId w:val="2"/>
              </w:numPr>
              <w:tabs>
                <w:tab w:val="left" w:pos="142"/>
              </w:tabs>
              <w:ind w:left="0" w:hanging="11"/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7963A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У </w:t>
            </w:r>
            <w:r w:rsidR="0008292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уторак</w:t>
            </w:r>
            <w:r w:rsidRPr="007963A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2</w:t>
            </w:r>
            <w:r w:rsidRPr="007963AE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06.2021</w:t>
            </w:r>
            <w:r w:rsidRPr="007963A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 год</w:t>
            </w:r>
            <w:r w:rsidR="00235D62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.</w:t>
            </w:r>
            <w:r w:rsidRPr="007963A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за </w:t>
            </w:r>
            <w:r w:rsidR="001F2AEB" w:rsidRPr="007963AE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ученике од првог до седмог разреда </w:t>
            </w:r>
          </w:p>
          <w:p w:rsidR="001F2AEB" w:rsidRPr="00E36663" w:rsidRDefault="001F2AEB" w:rsidP="008A292F">
            <w:pPr>
              <w:pStyle w:val="ListParagraph"/>
              <w:tabs>
                <w:tab w:val="left" w:pos="142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4378AB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" w:type="dxa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517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506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ru-RU"/>
              </w:rPr>
              <w:t>С</w:t>
            </w:r>
          </w:p>
        </w:tc>
        <w:tc>
          <w:tcPr>
            <w:tcW w:w="429" w:type="dxa"/>
          </w:tcPr>
          <w:p w:rsidR="001F2AEB" w:rsidRPr="00FA225B" w:rsidRDefault="00200CF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  <w:t>Н</w:t>
            </w:r>
          </w:p>
        </w:tc>
      </w:tr>
      <w:tr w:rsidR="001F2AEB" w:rsidRPr="00C139DD" w:rsidTr="00FA225B">
        <w:tc>
          <w:tcPr>
            <w:tcW w:w="3680" w:type="dxa"/>
            <w:gridSpan w:val="9"/>
            <w:vMerge/>
          </w:tcPr>
          <w:p w:rsidR="001F2AEB" w:rsidRPr="00C139DD" w:rsidRDefault="001F2AEB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C139D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  <w:lang w:val="ru-RU"/>
              </w:rPr>
            </w:pP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506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56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61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56" w:type="dxa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  <w:t>1</w:t>
            </w:r>
            <w:r w:rsidRPr="00C139DD">
              <w:rPr>
                <w:rFonts w:ascii="Times New Roman" w:eastAsia="Times New Roman" w:hAnsi="Times New Roman" w:cs="Times New Roman"/>
                <w:color w:val="FFFFFF" w:themeColor="background1"/>
                <w:sz w:val="16"/>
                <w:szCs w:val="16"/>
                <w:vertAlign w:val="superscript"/>
                <w:lang w:val="ru-RU"/>
              </w:rPr>
              <w:t>●</w:t>
            </w:r>
          </w:p>
        </w:tc>
        <w:tc>
          <w:tcPr>
            <w:tcW w:w="429" w:type="dxa"/>
            <w:shd w:val="clear" w:color="auto" w:fill="3B3838" w:themeFill="background2" w:themeFillShade="40"/>
          </w:tcPr>
          <w:p w:rsidR="001F2AEB" w:rsidRPr="00C139DD" w:rsidRDefault="00200CF1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2̽̽</w:t>
            </w:r>
          </w:p>
        </w:tc>
      </w:tr>
      <w:tr w:rsidR="001F2AEB" w:rsidRPr="00C139DD" w:rsidTr="00FA225B">
        <w:tc>
          <w:tcPr>
            <w:tcW w:w="3680" w:type="dxa"/>
            <w:gridSpan w:val="9"/>
            <w:vMerge/>
          </w:tcPr>
          <w:p w:rsidR="001F2AEB" w:rsidRPr="00C139DD" w:rsidRDefault="001F2AEB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C139D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1F2AEB" w:rsidRPr="00C139DD" w:rsidRDefault="00D111E1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  <w:t>33</w:t>
            </w:r>
          </w:p>
        </w:tc>
        <w:tc>
          <w:tcPr>
            <w:tcW w:w="517" w:type="dxa"/>
            <w:gridSpan w:val="2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3</w:t>
            </w:r>
            <w:r w:rsidRPr="00C139DD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*</w:t>
            </w:r>
          </w:p>
        </w:tc>
        <w:tc>
          <w:tcPr>
            <w:tcW w:w="517" w:type="dxa"/>
            <w:gridSpan w:val="2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4</w:t>
            </w:r>
          </w:p>
        </w:tc>
        <w:tc>
          <w:tcPr>
            <w:tcW w:w="506" w:type="dxa"/>
            <w:gridSpan w:val="2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5</w:t>
            </w:r>
          </w:p>
        </w:tc>
        <w:tc>
          <w:tcPr>
            <w:tcW w:w="456" w:type="dxa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6</w:t>
            </w:r>
          </w:p>
        </w:tc>
        <w:tc>
          <w:tcPr>
            <w:tcW w:w="461" w:type="dxa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7</w:t>
            </w:r>
          </w:p>
        </w:tc>
        <w:tc>
          <w:tcPr>
            <w:tcW w:w="456" w:type="dxa"/>
            <w:shd w:val="clear" w:color="auto" w:fill="3B3838" w:themeFill="background2" w:themeFillShade="40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ru-RU"/>
              </w:rPr>
              <w:t>8</w:t>
            </w:r>
          </w:p>
        </w:tc>
        <w:tc>
          <w:tcPr>
            <w:tcW w:w="429" w:type="dxa"/>
            <w:shd w:val="clear" w:color="auto" w:fill="3B3838" w:themeFill="background2" w:themeFillShade="40"/>
          </w:tcPr>
          <w:p w:rsidR="001F2AEB" w:rsidRPr="00C139DD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  <w:t>9</w:t>
            </w:r>
          </w:p>
        </w:tc>
      </w:tr>
      <w:tr w:rsidR="001F2AEB" w:rsidRPr="00C139DD" w:rsidTr="00D111E1">
        <w:tc>
          <w:tcPr>
            <w:tcW w:w="3680" w:type="dxa"/>
            <w:gridSpan w:val="9"/>
            <w:vMerge/>
          </w:tcPr>
          <w:p w:rsidR="001F2AEB" w:rsidRPr="00C139DD" w:rsidRDefault="001F2AEB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C139D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1F2AEB" w:rsidRPr="004478EF" w:rsidRDefault="003C6CA6" w:rsidP="00D111E1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  <w:t>34.</w:t>
            </w: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0</w:t>
            </w: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1</w:t>
            </w:r>
          </w:p>
        </w:tc>
        <w:tc>
          <w:tcPr>
            <w:tcW w:w="506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2</w:t>
            </w:r>
          </w:p>
        </w:tc>
        <w:tc>
          <w:tcPr>
            <w:tcW w:w="456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3</w:t>
            </w:r>
            <w:r w:rsidRPr="00C139DD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*</w:t>
            </w:r>
          </w:p>
        </w:tc>
        <w:tc>
          <w:tcPr>
            <w:tcW w:w="461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4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FA225B">
              <w:rPr>
                <w:rFonts w:ascii="Times New Roman" w:hAnsi="Times New Roman" w:cs="Times New Roman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9A3EC34" wp14:editId="30A95B69">
                      <wp:simplePos x="0" y="0"/>
                      <wp:positionH relativeFrom="column">
                        <wp:posOffset>-69446</wp:posOffset>
                      </wp:positionH>
                      <wp:positionV relativeFrom="paragraph">
                        <wp:posOffset>118921</wp:posOffset>
                      </wp:positionV>
                      <wp:extent cx="289885" cy="122555"/>
                      <wp:effectExtent l="0" t="0" r="34290" b="2984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9885" cy="1225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34BCAD3D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5pt,9.35pt" to="17.4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FA225B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5</w:t>
            </w:r>
          </w:p>
        </w:tc>
        <w:tc>
          <w:tcPr>
            <w:tcW w:w="429" w:type="dxa"/>
          </w:tcPr>
          <w:p w:rsidR="001F2AEB" w:rsidRPr="002D02C2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6</w:t>
            </w: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C139DD" w:rsidRDefault="001F2AEB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C139D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" w:type="dxa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  <w:t>35</w:t>
            </w:r>
            <w:r w:rsidR="00D111E1" w:rsidRPr="004478EF"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  <w:t>.</w:t>
            </w: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7</w:t>
            </w:r>
          </w:p>
        </w:tc>
        <w:tc>
          <w:tcPr>
            <w:tcW w:w="517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D03107" wp14:editId="7FF5BADF">
                      <wp:simplePos x="0" y="0"/>
                      <wp:positionH relativeFrom="column">
                        <wp:posOffset>-65175</wp:posOffset>
                      </wp:positionH>
                      <wp:positionV relativeFrom="paragraph">
                        <wp:posOffset>-4269</wp:posOffset>
                      </wp:positionV>
                      <wp:extent cx="324904" cy="122555"/>
                      <wp:effectExtent l="0" t="0" r="37465" b="29845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4904" cy="1225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3210BAB4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-.35pt" to="20.4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8</w:t>
            </w:r>
          </w:p>
        </w:tc>
        <w:tc>
          <w:tcPr>
            <w:tcW w:w="506" w:type="dxa"/>
            <w:gridSpan w:val="2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19</w:t>
            </w:r>
          </w:p>
        </w:tc>
        <w:tc>
          <w:tcPr>
            <w:tcW w:w="456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10EFB58" wp14:editId="06CD1C0A">
                      <wp:simplePos x="0" y="0"/>
                      <wp:positionH relativeFrom="column">
                        <wp:posOffset>-70809</wp:posOffset>
                      </wp:positionH>
                      <wp:positionV relativeFrom="paragraph">
                        <wp:posOffset>-4269</wp:posOffset>
                      </wp:positionV>
                      <wp:extent cx="289884" cy="122555"/>
                      <wp:effectExtent l="0" t="0" r="34290" b="2984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9884" cy="1225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0B01994E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6pt,-.35pt" to="17.2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20</w:t>
            </w:r>
          </w:p>
        </w:tc>
        <w:tc>
          <w:tcPr>
            <w:tcW w:w="461" w:type="dxa"/>
          </w:tcPr>
          <w:p w:rsidR="001F2AEB" w:rsidRPr="00C139DD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B96089" wp14:editId="33B92463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-4269</wp:posOffset>
                      </wp:positionV>
                      <wp:extent cx="293775" cy="122555"/>
                      <wp:effectExtent l="0" t="0" r="30480" b="2984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3775" cy="1225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42D94121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55pt,-.35pt" to="17.6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C139DD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21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  <w:lang w:val="ru-RU"/>
              </w:rPr>
              <w:t>22</w:t>
            </w:r>
          </w:p>
        </w:tc>
        <w:tc>
          <w:tcPr>
            <w:tcW w:w="429" w:type="dxa"/>
          </w:tcPr>
          <w:p w:rsidR="001F2AEB" w:rsidRPr="002D02C2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noProof/>
                <w:color w:val="3CB63C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D55BA2" wp14:editId="6829536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</wp:posOffset>
                      </wp:positionV>
                      <wp:extent cx="171450" cy="95250"/>
                      <wp:effectExtent l="0" t="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1450" cy="9525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2EBA6F92" id="Straight Connector 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.05pt" to="13.3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" strokecolor="windowText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3</w:t>
            </w: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AA2534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6</w:t>
            </w:r>
            <w:r w:rsidR="00D111E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color w:val="3CB63C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5F3491" wp14:editId="6C708926">
                      <wp:simplePos x="0" y="0"/>
                      <wp:positionH relativeFrom="column">
                        <wp:posOffset>-65675</wp:posOffset>
                      </wp:positionH>
                      <wp:positionV relativeFrom="paragraph">
                        <wp:posOffset>-127458</wp:posOffset>
                      </wp:positionV>
                      <wp:extent cx="317121" cy="122568"/>
                      <wp:effectExtent l="0" t="0" r="26035" b="2984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7121" cy="12256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65B6A4AE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-10.05pt" to="19.8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506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461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429" w:type="dxa"/>
          </w:tcPr>
          <w:p w:rsidR="001F2AEB" w:rsidRPr="002D02C2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0</w:t>
            </w: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AA2534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37</w:t>
            </w:r>
            <w:r w:rsidR="00D111E1" w:rsidRPr="004478E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6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4A54FE" wp14:editId="22AB5430">
                      <wp:simplePos x="0" y="0"/>
                      <wp:positionH relativeFrom="column">
                        <wp:posOffset>-68566</wp:posOffset>
                      </wp:positionH>
                      <wp:positionV relativeFrom="paragraph">
                        <wp:posOffset>-250649</wp:posOffset>
                      </wp:positionV>
                      <wp:extent cx="319067" cy="122555"/>
                      <wp:effectExtent l="0" t="0" r="24130" b="2984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9067" cy="1225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32B7F8FD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-19.75pt" to="19.7pt,-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</w:tcPr>
          <w:p w:rsidR="001F2AEB" w:rsidRPr="002D02C2" w:rsidRDefault="001F2AEB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AA2534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8" w:type="dxa"/>
            <w:gridSpan w:val="10"/>
            <w:vAlign w:val="center"/>
          </w:tcPr>
          <w:p w:rsidR="001F2AEB" w:rsidRPr="00CD276F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</w:pPr>
            <w:r w:rsidRPr="00CD276F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6</w:t>
            </w:r>
            <w:r>
              <w:rPr>
                <w:rFonts w:ascii="Times New Roman" w:hAnsi="Times New Roman" w:cs="Times New Roman"/>
                <w:color w:val="3CB63C"/>
                <w:sz w:val="16"/>
                <w:szCs w:val="16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аставних дана</w:t>
            </w:r>
          </w:p>
        </w:tc>
        <w:tc>
          <w:tcPr>
            <w:tcW w:w="429" w:type="dxa"/>
          </w:tcPr>
          <w:p w:rsidR="001F2AEB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 w:val="restart"/>
          </w:tcPr>
          <w:p w:rsidR="001F2AEB" w:rsidRPr="004378AB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</w:p>
          <w:p w:rsidR="001F2AEB" w:rsidRPr="00AA2534" w:rsidRDefault="001F2AEB" w:rsidP="00EA47A9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2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,2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. </w:t>
            </w:r>
            <w:r w:rsidRPr="0066193C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и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2</w:t>
            </w:r>
            <w:r w:rsidR="0008292E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06</w:t>
            </w: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2021</w:t>
            </w:r>
            <w:r w:rsidR="00C75860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. </w:t>
            </w:r>
            <w:r w:rsidRP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год</w:t>
            </w:r>
            <w:r w:rsidR="00EA47A9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>.</w:t>
            </w:r>
            <w:r w:rsidRPr="004E2847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–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завршни испит</w:t>
            </w:r>
            <w:r w:rsidRPr="0066193C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за</w:t>
            </w:r>
            <w:r w:rsidRPr="0066193C"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  <w:t xml:space="preserve"> </w:t>
            </w:r>
            <w:r w:rsidRPr="0066193C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ученике осмог разреда</w:t>
            </w:r>
          </w:p>
        </w:tc>
        <w:tc>
          <w:tcPr>
            <w:tcW w:w="3338" w:type="dxa"/>
            <w:gridSpan w:val="10"/>
            <w:shd w:val="clear" w:color="auto" w:fill="538135" w:themeFill="accent6" w:themeFillShade="BF"/>
          </w:tcPr>
          <w:p w:rsidR="001F2AEB" w:rsidRPr="008A292F" w:rsidRDefault="00D111E1" w:rsidP="00D111E1">
            <w:pP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 xml:space="preserve">рн                 </w:t>
            </w:r>
            <w:r w:rsidR="001F2AEB" w:rsidRPr="008A292F">
              <w:rPr>
                <w:rFonts w:ascii="Times New Roman" w:hAnsi="Times New Roman" w:cs="Times New Roman"/>
                <w:b/>
                <w:color w:val="FFFFFF" w:themeColor="background1"/>
                <w:lang w:val="sr-Cyrl-RS"/>
              </w:rPr>
              <w:t>Јун</w:t>
            </w:r>
          </w:p>
        </w:tc>
        <w:tc>
          <w:tcPr>
            <w:tcW w:w="429" w:type="dxa"/>
            <w:shd w:val="clear" w:color="auto" w:fill="538135" w:themeFill="accent6" w:themeFillShade="BF"/>
            <w:vAlign w:val="center"/>
          </w:tcPr>
          <w:p w:rsidR="001F2AEB" w:rsidRPr="008A292F" w:rsidRDefault="001F2AEB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</w:pPr>
          </w:p>
        </w:tc>
      </w:tr>
      <w:tr w:rsidR="001F2AEB" w:rsidRPr="00270CD9" w:rsidTr="001F2AEB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270CD9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</w:p>
        </w:tc>
        <w:tc>
          <w:tcPr>
            <w:tcW w:w="517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517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У</w:t>
            </w:r>
          </w:p>
        </w:tc>
        <w:tc>
          <w:tcPr>
            <w:tcW w:w="506" w:type="dxa"/>
            <w:gridSpan w:val="2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С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Ч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  <w:t>П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С</w:t>
            </w:r>
          </w:p>
        </w:tc>
        <w:tc>
          <w:tcPr>
            <w:tcW w:w="429" w:type="dxa"/>
          </w:tcPr>
          <w:p w:rsidR="001F2AEB" w:rsidRPr="00FA225B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 w:rsidRPr="00FA225B"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Н</w:t>
            </w:r>
          </w:p>
        </w:tc>
      </w:tr>
      <w:tr w:rsidR="001F2AEB" w:rsidRPr="00270CD9" w:rsidTr="0008292E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06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61" w:type="dxa"/>
            <w:shd w:val="clear" w:color="auto" w:fill="FFFFFF" w:themeFill="background1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29" w:type="dxa"/>
          </w:tcPr>
          <w:p w:rsidR="001F2AEB" w:rsidRPr="002D02C2" w:rsidRDefault="00D111E1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6</w:t>
            </w:r>
          </w:p>
        </w:tc>
      </w:tr>
      <w:tr w:rsidR="001F2AEB" w:rsidRPr="00270CD9" w:rsidTr="0008292E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4478EF" w:rsidRDefault="003C6CA6" w:rsidP="001F2AE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38</w:t>
            </w:r>
            <w:r w:rsidR="004478EF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17" w:type="dxa"/>
            <w:gridSpan w:val="2"/>
            <w:shd w:val="clear" w:color="auto" w:fill="A6A6A6" w:themeFill="background1" w:themeFillShade="A6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06" w:type="dxa"/>
            <w:gridSpan w:val="2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429" w:type="dxa"/>
          </w:tcPr>
          <w:p w:rsidR="001F2AEB" w:rsidRPr="002E1AF3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13</w:t>
            </w:r>
          </w:p>
        </w:tc>
      </w:tr>
      <w:tr w:rsidR="001F2AEB" w:rsidRPr="00270CD9" w:rsidTr="007A0E24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4478EF" w:rsidRDefault="003C6CA6" w:rsidP="004478E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39</w:t>
            </w:r>
            <w:r w:rsidR="004478EF" w:rsidRPr="004478EF">
              <w:rPr>
                <w:rFonts w:ascii="Times New Roman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517" w:type="dxa"/>
            <w:gridSpan w:val="2"/>
            <w:tcBorders>
              <w:bottom w:val="single" w:sz="4" w:space="0" w:color="auto"/>
            </w:tcBorders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17" w:type="dxa"/>
            <w:gridSpan w:val="2"/>
            <w:tcBorders>
              <w:bottom w:val="single" w:sz="4" w:space="0" w:color="auto"/>
            </w:tcBorders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06" w:type="dxa"/>
            <w:gridSpan w:val="2"/>
            <w:tcBorders>
              <w:bottom w:val="single" w:sz="4" w:space="0" w:color="auto"/>
            </w:tcBorders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456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461" w:type="dxa"/>
            <w:shd w:val="clear" w:color="auto" w:fill="FFFFFF" w:themeFill="background1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456" w:type="dxa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429" w:type="dxa"/>
          </w:tcPr>
          <w:p w:rsidR="001F2AEB" w:rsidRPr="002E1AF3" w:rsidRDefault="00D111E1" w:rsidP="001F2AEB">
            <w:pP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>20</w:t>
            </w:r>
          </w:p>
        </w:tc>
      </w:tr>
      <w:tr w:rsidR="001F2AEB" w:rsidRPr="00270CD9" w:rsidTr="00E10B08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shd w:val="clear" w:color="auto" w:fill="FFFFFF" w:themeFill="background1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17" w:type="dxa"/>
            <w:gridSpan w:val="2"/>
            <w:shd w:val="clear" w:color="auto" w:fill="A6A6A6" w:themeFill="background1" w:themeFillShade="A6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06" w:type="dxa"/>
            <w:gridSpan w:val="2"/>
            <w:shd w:val="thinReverseDiagStripe" w:color="auto" w:fill="auto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456" w:type="dxa"/>
            <w:shd w:val="thinReverseDiagStripe" w:color="auto" w:fill="auto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461" w:type="dxa"/>
            <w:shd w:val="thinReverseDiagStripe" w:color="auto" w:fill="auto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456" w:type="dxa"/>
            <w:shd w:val="clear" w:color="auto" w:fill="262626" w:themeFill="text1" w:themeFillTint="D9"/>
          </w:tcPr>
          <w:p w:rsidR="001F2AEB" w:rsidRPr="00FA225B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A225B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429" w:type="dxa"/>
            <w:shd w:val="clear" w:color="auto" w:fill="262626" w:themeFill="text1" w:themeFillTint="D9"/>
          </w:tcPr>
          <w:p w:rsidR="001F2AEB" w:rsidRPr="00D111E1" w:rsidRDefault="00D111E1" w:rsidP="001F2AEB">
            <w:pP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27</w:t>
            </w:r>
          </w:p>
        </w:tc>
      </w:tr>
      <w:tr w:rsidR="001F2AEB" w:rsidRPr="00270CD9" w:rsidTr="00E10B08"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dxa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517" w:type="dxa"/>
            <w:gridSpan w:val="2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517" w:type="dxa"/>
            <w:gridSpan w:val="2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06" w:type="dxa"/>
            <w:gridSpan w:val="2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70CD9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456" w:type="dxa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1" w:type="dxa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6" w:type="dxa"/>
            <w:shd w:val="clear" w:color="auto" w:fill="262626" w:themeFill="text1" w:themeFillTint="D9"/>
          </w:tcPr>
          <w:p w:rsidR="001F2AEB" w:rsidRPr="00270CD9" w:rsidRDefault="001F2AEB" w:rsidP="001F2AEB">
            <w:pPr>
              <w:jc w:val="center"/>
              <w:rPr>
                <w:rFonts w:ascii="Times New Roman" w:hAnsi="Times New Roman" w:cs="Times New Roman"/>
                <w:color w:val="3CB63C"/>
                <w:sz w:val="16"/>
                <w:szCs w:val="16"/>
              </w:rPr>
            </w:pPr>
          </w:p>
        </w:tc>
        <w:tc>
          <w:tcPr>
            <w:tcW w:w="429" w:type="dxa"/>
            <w:shd w:val="clear" w:color="auto" w:fill="262626" w:themeFill="text1" w:themeFillTint="D9"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F2AEB" w:rsidRPr="00270CD9" w:rsidTr="001F2AEB">
        <w:trPr>
          <w:trHeight w:val="123"/>
        </w:trPr>
        <w:tc>
          <w:tcPr>
            <w:tcW w:w="3680" w:type="dxa"/>
            <w:gridSpan w:val="9"/>
            <w:vMerge/>
          </w:tcPr>
          <w:p w:rsidR="001F2AEB" w:rsidRPr="00270CD9" w:rsidRDefault="001F2AEB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082" w:type="dxa"/>
            <w:gridSpan w:val="3"/>
            <w:vMerge/>
          </w:tcPr>
          <w:p w:rsidR="001F2AEB" w:rsidRPr="00270CD9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1" w:type="dxa"/>
            <w:gridSpan w:val="8"/>
            <w:tcBorders>
              <w:right w:val="single" w:sz="4" w:space="0" w:color="auto"/>
            </w:tcBorders>
            <w:vAlign w:val="center"/>
          </w:tcPr>
          <w:p w:rsidR="001F2AEB" w:rsidRPr="00270CD9" w:rsidRDefault="001F2AEB" w:rsidP="0008292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F19E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08292E">
              <w:rPr>
                <w:rFonts w:ascii="Times New Roman" w:hAnsi="Times New Roman" w:cs="Times New Roman"/>
                <w:b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sr-Cyrl-RS"/>
              </w:rPr>
              <w:t xml:space="preserve"> наставних дана</w:t>
            </w:r>
          </w:p>
        </w:tc>
        <w:tc>
          <w:tcPr>
            <w:tcW w:w="1346" w:type="dxa"/>
            <w:gridSpan w:val="3"/>
            <w:tcBorders>
              <w:left w:val="single" w:sz="4" w:space="0" w:color="auto"/>
            </w:tcBorders>
            <w:shd w:val="clear" w:color="auto" w:fill="0070C0"/>
            <w:vAlign w:val="center"/>
          </w:tcPr>
          <w:p w:rsidR="001F2AEB" w:rsidRPr="008A292F" w:rsidRDefault="0008292E" w:rsidP="001F2AEB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16"/>
                <w:szCs w:val="16"/>
                <w:lang w:val="sr-Latn-RS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16"/>
                <w:szCs w:val="16"/>
                <w:lang w:val="sr-Latn-RS"/>
              </w:rPr>
              <w:t>101</w:t>
            </w:r>
          </w:p>
          <w:p w:rsidR="001F2AEB" w:rsidRPr="00270CD9" w:rsidRDefault="001F2AEB" w:rsidP="001F2AEB">
            <w:pPr>
              <w:ind w:left="-146" w:right="-17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A292F">
              <w:rPr>
                <w:rFonts w:ascii="Times New Roman" w:hAnsi="Times New Roman" w:cs="Times New Roman"/>
                <w:b/>
                <w:color w:val="FFFFFF" w:themeColor="background1"/>
                <w:sz w:val="14"/>
                <w:szCs w:val="14"/>
                <w:lang w:val="sr-Cyrl-RS"/>
              </w:rPr>
              <w:t>наставних дана</w:t>
            </w:r>
          </w:p>
        </w:tc>
      </w:tr>
      <w:tr w:rsidR="001F2AEB" w:rsidRPr="00270CD9" w:rsidTr="00F94036">
        <w:trPr>
          <w:trHeight w:val="123"/>
        </w:trPr>
        <w:tc>
          <w:tcPr>
            <w:tcW w:w="10529" w:type="dxa"/>
            <w:gridSpan w:val="23"/>
            <w:tcBorders>
              <w:left w:val="nil"/>
              <w:right w:val="nil"/>
            </w:tcBorders>
          </w:tcPr>
          <w:p w:rsidR="001F2AEB" w:rsidRDefault="001F2AEB" w:rsidP="00F940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sr-Cyrl-RS"/>
              </w:rPr>
            </w:pPr>
          </w:p>
          <w:p w:rsidR="001F2AEB" w:rsidRPr="00D26529" w:rsidRDefault="001F2AEB" w:rsidP="00F94036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D26529">
              <w:rPr>
                <w:rFonts w:ascii="Times New Roman" w:hAnsi="Times New Roman" w:cs="Times New Roman"/>
                <w:b/>
                <w:lang w:val="sr-Cyrl-RS"/>
              </w:rPr>
              <w:t>ЛЕГЕНДА</w:t>
            </w:r>
          </w:p>
        </w:tc>
      </w:tr>
      <w:tr w:rsidR="00A13140" w:rsidRPr="008E6117" w:rsidTr="008A292F">
        <w:trPr>
          <w:trHeight w:val="123"/>
        </w:trPr>
        <w:tc>
          <w:tcPr>
            <w:tcW w:w="813" w:type="dxa"/>
            <w:gridSpan w:val="2"/>
            <w:vMerge w:val="restart"/>
            <w:shd w:val="pct40" w:color="auto" w:fill="auto"/>
          </w:tcPr>
          <w:p w:rsidR="00A13140" w:rsidRPr="00270CD9" w:rsidRDefault="00A13140" w:rsidP="001F2AE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2" w:type="dxa"/>
            <w:gridSpan w:val="8"/>
            <w:vMerge w:val="restart"/>
            <w:vAlign w:val="center"/>
          </w:tcPr>
          <w:p w:rsidR="00566642" w:rsidRDefault="00566642" w:rsidP="008A292F">
            <w:pP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  <w:p w:rsidR="00A13140" w:rsidRPr="00C11CB3" w:rsidRDefault="00A13140" w:rsidP="008A292F">
            <w:pP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очетак и завршетак наставне године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thinHorzStripe" w:color="auto" w:fill="auto"/>
            <w:vAlign w:val="center"/>
          </w:tcPr>
          <w:p w:rsidR="00A13140" w:rsidRPr="004378AB" w:rsidRDefault="00A13140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shd w:val="clear" w:color="auto" w:fill="FFFFFF" w:themeFill="background1"/>
          </w:tcPr>
          <w:p w:rsidR="00A13140" w:rsidRPr="00C11CB3" w:rsidRDefault="00A13140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Државни празници који се обележавају радно (наставни дан)</w:t>
            </w:r>
          </w:p>
        </w:tc>
      </w:tr>
      <w:tr w:rsidR="00A13140" w:rsidRPr="008E6117" w:rsidTr="00036EA1">
        <w:trPr>
          <w:trHeight w:val="123"/>
        </w:trPr>
        <w:tc>
          <w:tcPr>
            <w:tcW w:w="813" w:type="dxa"/>
            <w:gridSpan w:val="2"/>
            <w:vMerge/>
            <w:shd w:val="clear" w:color="auto" w:fill="auto"/>
          </w:tcPr>
          <w:p w:rsidR="00A13140" w:rsidRPr="00E71EFC" w:rsidRDefault="00A13140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2" w:type="dxa"/>
            <w:gridSpan w:val="8"/>
            <w:vMerge/>
          </w:tcPr>
          <w:p w:rsidR="00A13140" w:rsidRPr="00C11CB3" w:rsidRDefault="00A13140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thinVertStripe" w:color="auto" w:fill="auto"/>
            <w:vAlign w:val="center"/>
          </w:tcPr>
          <w:p w:rsidR="00A13140" w:rsidRPr="004378AB" w:rsidRDefault="00A13140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shd w:val="clear" w:color="auto" w:fill="FFFFFF" w:themeFill="background1"/>
          </w:tcPr>
          <w:p w:rsidR="00A13140" w:rsidRPr="00C11CB3" w:rsidRDefault="00A13140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Школска слава Свети Сава </w:t>
            </w: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(р</w:t>
            </w: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адни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, ненаставни</w:t>
            </w: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 xml:space="preserve"> дан</w:t>
            </w:r>
            <w:r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)</w:t>
            </w:r>
          </w:p>
        </w:tc>
      </w:tr>
      <w:tr w:rsidR="00A13140" w:rsidRPr="008E6117" w:rsidTr="008E6117">
        <w:trPr>
          <w:trHeight w:val="123"/>
        </w:trPr>
        <w:tc>
          <w:tcPr>
            <w:tcW w:w="813" w:type="dxa"/>
            <w:gridSpan w:val="2"/>
            <w:vMerge/>
            <w:shd w:val="clear" w:color="auto" w:fill="auto"/>
          </w:tcPr>
          <w:p w:rsidR="00A13140" w:rsidRPr="00E71EFC" w:rsidRDefault="00A13140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2" w:type="dxa"/>
            <w:gridSpan w:val="8"/>
            <w:vMerge/>
            <w:tcBorders>
              <w:top w:val="nil"/>
            </w:tcBorders>
          </w:tcPr>
          <w:p w:rsidR="00A13140" w:rsidRPr="00C11CB3" w:rsidRDefault="00A13140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</w:tc>
        <w:tc>
          <w:tcPr>
            <w:tcW w:w="708" w:type="dxa"/>
            <w:tcBorders>
              <w:top w:val="nil"/>
            </w:tcBorders>
            <w:shd w:val="thinReverseDiagStripe" w:color="auto" w:fill="auto"/>
            <w:vAlign w:val="center"/>
          </w:tcPr>
          <w:p w:rsidR="00A13140" w:rsidRPr="004378AB" w:rsidRDefault="00A13140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lang w:val="ru-RU"/>
              </w:rPr>
            </w:pPr>
          </w:p>
        </w:tc>
        <w:tc>
          <w:tcPr>
            <w:tcW w:w="4756" w:type="dxa"/>
            <w:gridSpan w:val="12"/>
            <w:shd w:val="clear" w:color="auto" w:fill="FFFFFF" w:themeFill="background1"/>
          </w:tcPr>
          <w:p w:rsidR="00A13140" w:rsidRPr="00C11CB3" w:rsidRDefault="00A13140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Пробни завршни и завршни испит</w:t>
            </w:r>
          </w:p>
        </w:tc>
      </w:tr>
      <w:tr w:rsidR="001F2AEB" w:rsidRPr="00270CD9" w:rsidTr="00FA225B">
        <w:trPr>
          <w:trHeight w:val="123"/>
        </w:trPr>
        <w:tc>
          <w:tcPr>
            <w:tcW w:w="813" w:type="dxa"/>
            <w:gridSpan w:val="2"/>
            <w:shd w:val="clear" w:color="auto" w:fill="3B3838" w:themeFill="background2" w:themeFillShade="40"/>
          </w:tcPr>
          <w:p w:rsidR="001F2AEB" w:rsidRPr="004378AB" w:rsidRDefault="001F2AEB" w:rsidP="001F2AEB">
            <w:pPr>
              <w:rPr>
                <w:rFonts w:ascii="Times New Roman" w:hAnsi="Times New Roman" w:cs="Times New Roman"/>
                <w:sz w:val="16"/>
                <w:szCs w:val="16"/>
                <w:lang w:val="ru-RU"/>
              </w:rPr>
            </w:pPr>
          </w:p>
        </w:tc>
        <w:tc>
          <w:tcPr>
            <w:tcW w:w="4252" w:type="dxa"/>
            <w:gridSpan w:val="8"/>
          </w:tcPr>
          <w:p w:rsidR="001F2AEB" w:rsidRPr="00C11CB3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Ученички распуст</w:t>
            </w:r>
          </w:p>
        </w:tc>
        <w:tc>
          <w:tcPr>
            <w:tcW w:w="708" w:type="dxa"/>
            <w:tcBorders>
              <w:right w:val="single" w:sz="18" w:space="0" w:color="auto"/>
            </w:tcBorders>
            <w:vAlign w:val="center"/>
          </w:tcPr>
          <w:p w:rsidR="001F2AEB" w:rsidRPr="007F19EA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756" w:type="dxa"/>
            <w:gridSpan w:val="12"/>
            <w:tcBorders>
              <w:left w:val="single" w:sz="18" w:space="0" w:color="auto"/>
            </w:tcBorders>
            <w:shd w:val="clear" w:color="auto" w:fill="FFFFFF" w:themeFill="background1"/>
          </w:tcPr>
          <w:p w:rsidR="001F2AEB" w:rsidRPr="00C11CB3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Завршетак квартала</w:t>
            </w:r>
          </w:p>
        </w:tc>
      </w:tr>
      <w:tr w:rsidR="001F2AEB" w:rsidRPr="008E6117" w:rsidTr="001F2AEB">
        <w:trPr>
          <w:trHeight w:val="123"/>
        </w:trPr>
        <w:tc>
          <w:tcPr>
            <w:tcW w:w="813" w:type="dxa"/>
            <w:gridSpan w:val="2"/>
          </w:tcPr>
          <w:p w:rsidR="001F2AEB" w:rsidRPr="00C11CB3" w:rsidRDefault="001F2AEB" w:rsidP="001F2AEB">
            <w:pPr>
              <w:rPr>
                <w:rFonts w:ascii="Times New Roman" w:hAnsi="Times New Roman" w:cs="Times New Roman"/>
                <w:i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i/>
                <w:sz w:val="18"/>
                <w:szCs w:val="18"/>
                <w:lang w:val="sr-Cyrl-RS"/>
              </w:rPr>
              <w:t>*</w:t>
            </w:r>
          </w:p>
        </w:tc>
        <w:tc>
          <w:tcPr>
            <w:tcW w:w="4252" w:type="dxa"/>
            <w:gridSpan w:val="8"/>
          </w:tcPr>
          <w:p w:rsidR="001F2AEB" w:rsidRPr="00C11CB3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Верски празник</w:t>
            </w:r>
          </w:p>
        </w:tc>
        <w:tc>
          <w:tcPr>
            <w:tcW w:w="708" w:type="dxa"/>
            <w:vAlign w:val="center"/>
          </w:tcPr>
          <w:p w:rsidR="001F2AEB" w:rsidRPr="005B7C20" w:rsidRDefault="001F2AEB" w:rsidP="001F2AE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5B7C20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1C98CF5" wp14:editId="4C314C79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-9525</wp:posOffset>
                      </wp:positionV>
                      <wp:extent cx="451485" cy="259080"/>
                      <wp:effectExtent l="0" t="0" r="24765" b="2667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1485" cy="2590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 xmlns:cx1="http://schemas.microsoft.com/office/drawing/2015/9/8/chartex">
                  <w:pict>
                    <v:line w14:anchorId="2E8FCB6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5pt,-.75pt" to="29.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756" w:type="dxa"/>
            <w:gridSpan w:val="12"/>
            <w:shd w:val="clear" w:color="auto" w:fill="FFFFFF" w:themeFill="background1"/>
          </w:tcPr>
          <w:p w:rsidR="001F2AEB" w:rsidRPr="00C11CB3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Дани предвиђени за републичка такмичења у Тршићу и Виминацијуму</w:t>
            </w:r>
          </w:p>
        </w:tc>
      </w:tr>
      <w:tr w:rsidR="001F2AEB" w:rsidRPr="00270CD9" w:rsidTr="001F2AEB">
        <w:trPr>
          <w:trHeight w:val="123"/>
        </w:trPr>
        <w:tc>
          <w:tcPr>
            <w:tcW w:w="813" w:type="dxa"/>
            <w:gridSpan w:val="2"/>
          </w:tcPr>
          <w:p w:rsidR="001F2AEB" w:rsidRPr="00C11CB3" w:rsidRDefault="001F2AEB" w:rsidP="001F2AEB">
            <w:pPr>
              <w:rPr>
                <w:rFonts w:ascii="Times New Roman" w:hAnsi="Times New Roman" w:cs="Times New Roman"/>
                <w:i/>
                <w:sz w:val="18"/>
                <w:szCs w:val="18"/>
                <w:vertAlign w:val="superscript"/>
                <w:lang w:val="sr-Cyrl-RS"/>
              </w:rPr>
            </w:pPr>
            <w:r w:rsidRPr="00C11CB3">
              <w:rPr>
                <w:rFonts w:ascii="Times New Roman" w:hAnsi="Times New Roman" w:cs="Times New Roman"/>
                <w:i/>
                <w:sz w:val="18"/>
                <w:szCs w:val="18"/>
                <w:vertAlign w:val="superscript"/>
                <w:lang w:val="sr-Cyrl-RS"/>
              </w:rPr>
              <w:t>●</w:t>
            </w:r>
          </w:p>
        </w:tc>
        <w:tc>
          <w:tcPr>
            <w:tcW w:w="4252" w:type="dxa"/>
            <w:gridSpan w:val="8"/>
          </w:tcPr>
          <w:p w:rsidR="001F2AEB" w:rsidRPr="00C11CB3" w:rsidRDefault="001F2AEB" w:rsidP="001F2AEB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  <w:r w:rsidRPr="00C11CB3">
              <w:rPr>
                <w:rFonts w:ascii="Times New Roman" w:hAnsi="Times New Roman" w:cs="Times New Roman"/>
                <w:sz w:val="18"/>
                <w:szCs w:val="18"/>
                <w:lang w:val="sr-Cyrl-RS"/>
              </w:rPr>
              <w:t>Државни празник</w:t>
            </w:r>
          </w:p>
        </w:tc>
        <w:tc>
          <w:tcPr>
            <w:tcW w:w="708" w:type="dxa"/>
            <w:shd w:val="clear" w:color="auto" w:fill="538135" w:themeFill="accent6" w:themeFillShade="BF"/>
            <w:vAlign w:val="center"/>
          </w:tcPr>
          <w:p w:rsidR="001F2AEB" w:rsidRPr="00AC5F4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AC5F4D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РН</w:t>
            </w:r>
          </w:p>
        </w:tc>
        <w:tc>
          <w:tcPr>
            <w:tcW w:w="4756" w:type="dxa"/>
            <w:gridSpan w:val="12"/>
            <w:shd w:val="clear" w:color="auto" w:fill="FFFFFF" w:themeFill="background1"/>
          </w:tcPr>
          <w:p w:rsidR="001F2AEB" w:rsidRPr="00AC5F4D" w:rsidRDefault="001F2AEB" w:rsidP="001F2AEB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sr-Cyrl-RS"/>
              </w:rPr>
            </w:pPr>
            <w:r w:rsidRPr="00AC5F4D">
              <w:rPr>
                <w:rFonts w:ascii="Times New Roman" w:hAnsi="Times New Roman" w:cs="Times New Roman"/>
                <w:sz w:val="16"/>
                <w:szCs w:val="16"/>
                <w:lang w:val="sr-Cyrl-RS"/>
              </w:rPr>
              <w:t>Радна недеља</w:t>
            </w:r>
          </w:p>
        </w:tc>
      </w:tr>
    </w:tbl>
    <w:p w:rsidR="001339BD" w:rsidRPr="00D111E1" w:rsidRDefault="001339BD" w:rsidP="001339BD">
      <w:pPr>
        <w:jc w:val="center"/>
        <w:rPr>
          <w:rFonts w:ascii="Times New Roman" w:hAnsi="Times New Roman" w:cs="Times New Roman"/>
          <w:b/>
          <w:color w:val="92D050"/>
          <w:sz w:val="16"/>
          <w:szCs w:val="16"/>
          <w:lang w:val="sr-Cyrl-RS"/>
        </w:rPr>
      </w:pPr>
    </w:p>
    <w:sectPr w:rsidR="001339BD" w:rsidRPr="00D111E1" w:rsidSect="00C6626E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3BCA" w:rsidRDefault="00C43BCA" w:rsidP="00F01C26">
      <w:pPr>
        <w:spacing w:after="0" w:line="240" w:lineRule="auto"/>
      </w:pPr>
      <w:r>
        <w:separator/>
      </w:r>
    </w:p>
  </w:endnote>
  <w:endnote w:type="continuationSeparator" w:id="0">
    <w:p w:rsidR="00C43BCA" w:rsidRDefault="00C43BCA" w:rsidP="00F01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BCA" w:rsidRDefault="00C43BCA" w:rsidP="00F01C26">
      <w:pPr>
        <w:spacing w:after="0" w:line="240" w:lineRule="auto"/>
      </w:pPr>
      <w:r>
        <w:separator/>
      </w:r>
    </w:p>
  </w:footnote>
  <w:footnote w:type="continuationSeparator" w:id="0">
    <w:p w:rsidR="00C43BCA" w:rsidRDefault="00C43BCA" w:rsidP="00F01C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7C6279"/>
    <w:multiLevelType w:val="hybridMultilevel"/>
    <w:tmpl w:val="CE66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A501C0"/>
    <w:multiLevelType w:val="hybridMultilevel"/>
    <w:tmpl w:val="B93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cwNjQwMTYwNjFW0lEKTi0uzszPAykwNKoFAJ2QCmEtAAAA"/>
  </w:docVars>
  <w:rsids>
    <w:rsidRoot w:val="00F53739"/>
    <w:rsid w:val="00020F0D"/>
    <w:rsid w:val="00026EDF"/>
    <w:rsid w:val="00036EA1"/>
    <w:rsid w:val="00040355"/>
    <w:rsid w:val="00046BB3"/>
    <w:rsid w:val="0008292E"/>
    <w:rsid w:val="00083ACE"/>
    <w:rsid w:val="00086B73"/>
    <w:rsid w:val="000A1661"/>
    <w:rsid w:val="000A3BC3"/>
    <w:rsid w:val="000A5256"/>
    <w:rsid w:val="000B151D"/>
    <w:rsid w:val="000B2F9C"/>
    <w:rsid w:val="000C25F6"/>
    <w:rsid w:val="000E5040"/>
    <w:rsid w:val="000F4D37"/>
    <w:rsid w:val="000F67FE"/>
    <w:rsid w:val="001339BD"/>
    <w:rsid w:val="00143857"/>
    <w:rsid w:val="00150756"/>
    <w:rsid w:val="00162E3F"/>
    <w:rsid w:val="001652B3"/>
    <w:rsid w:val="00196482"/>
    <w:rsid w:val="0019750C"/>
    <w:rsid w:val="001B2003"/>
    <w:rsid w:val="001C1D6E"/>
    <w:rsid w:val="001D1CCF"/>
    <w:rsid w:val="001D672A"/>
    <w:rsid w:val="001F2AEB"/>
    <w:rsid w:val="00200CF1"/>
    <w:rsid w:val="00235438"/>
    <w:rsid w:val="00235D62"/>
    <w:rsid w:val="00247739"/>
    <w:rsid w:val="00270CD9"/>
    <w:rsid w:val="002746C7"/>
    <w:rsid w:val="00275E80"/>
    <w:rsid w:val="0027669A"/>
    <w:rsid w:val="00286D8E"/>
    <w:rsid w:val="00290A17"/>
    <w:rsid w:val="00292FD4"/>
    <w:rsid w:val="00297DC0"/>
    <w:rsid w:val="002D02C2"/>
    <w:rsid w:val="002D3132"/>
    <w:rsid w:val="002E1AF3"/>
    <w:rsid w:val="002F1DF1"/>
    <w:rsid w:val="00300D7D"/>
    <w:rsid w:val="00323A87"/>
    <w:rsid w:val="00345B17"/>
    <w:rsid w:val="00375C7F"/>
    <w:rsid w:val="003952F0"/>
    <w:rsid w:val="0039583E"/>
    <w:rsid w:val="0039656E"/>
    <w:rsid w:val="00396805"/>
    <w:rsid w:val="003B4EA4"/>
    <w:rsid w:val="003C6341"/>
    <w:rsid w:val="003C6CA6"/>
    <w:rsid w:val="003D11EF"/>
    <w:rsid w:val="00402EDE"/>
    <w:rsid w:val="00404C8B"/>
    <w:rsid w:val="00420CAE"/>
    <w:rsid w:val="004337F3"/>
    <w:rsid w:val="00436DD5"/>
    <w:rsid w:val="004378AB"/>
    <w:rsid w:val="00444226"/>
    <w:rsid w:val="00446278"/>
    <w:rsid w:val="004478EF"/>
    <w:rsid w:val="00453DBB"/>
    <w:rsid w:val="00471743"/>
    <w:rsid w:val="00485C1A"/>
    <w:rsid w:val="004B4BE6"/>
    <w:rsid w:val="004C58B8"/>
    <w:rsid w:val="004C7D03"/>
    <w:rsid w:val="004D7D29"/>
    <w:rsid w:val="004E2847"/>
    <w:rsid w:val="004E5CC1"/>
    <w:rsid w:val="004F7C52"/>
    <w:rsid w:val="00504D03"/>
    <w:rsid w:val="005251C9"/>
    <w:rsid w:val="00526BE0"/>
    <w:rsid w:val="00527EA0"/>
    <w:rsid w:val="005314AD"/>
    <w:rsid w:val="00531F07"/>
    <w:rsid w:val="00566642"/>
    <w:rsid w:val="005955CA"/>
    <w:rsid w:val="005A17A6"/>
    <w:rsid w:val="005A362F"/>
    <w:rsid w:val="005A70BB"/>
    <w:rsid w:val="005B7C20"/>
    <w:rsid w:val="005C31F2"/>
    <w:rsid w:val="005C3BE4"/>
    <w:rsid w:val="005C44B7"/>
    <w:rsid w:val="005C4509"/>
    <w:rsid w:val="005D1D7E"/>
    <w:rsid w:val="005D6B2C"/>
    <w:rsid w:val="00614679"/>
    <w:rsid w:val="00633CC7"/>
    <w:rsid w:val="00642188"/>
    <w:rsid w:val="006518B7"/>
    <w:rsid w:val="006605CE"/>
    <w:rsid w:val="0066193C"/>
    <w:rsid w:val="00662C03"/>
    <w:rsid w:val="00671097"/>
    <w:rsid w:val="006870B0"/>
    <w:rsid w:val="006929E1"/>
    <w:rsid w:val="0069438D"/>
    <w:rsid w:val="0069679A"/>
    <w:rsid w:val="006B26F1"/>
    <w:rsid w:val="006B48E1"/>
    <w:rsid w:val="006B5ABB"/>
    <w:rsid w:val="006C7B47"/>
    <w:rsid w:val="006D0741"/>
    <w:rsid w:val="006F4C71"/>
    <w:rsid w:val="00723FC0"/>
    <w:rsid w:val="007250B8"/>
    <w:rsid w:val="007303E8"/>
    <w:rsid w:val="00741F20"/>
    <w:rsid w:val="007546AB"/>
    <w:rsid w:val="00767E37"/>
    <w:rsid w:val="0078238B"/>
    <w:rsid w:val="00790F8E"/>
    <w:rsid w:val="0079275C"/>
    <w:rsid w:val="007963AE"/>
    <w:rsid w:val="007A0E24"/>
    <w:rsid w:val="007A263D"/>
    <w:rsid w:val="007B25BB"/>
    <w:rsid w:val="007C1FEA"/>
    <w:rsid w:val="007E4AB9"/>
    <w:rsid w:val="007E738A"/>
    <w:rsid w:val="007F05B2"/>
    <w:rsid w:val="007F19EA"/>
    <w:rsid w:val="00824E19"/>
    <w:rsid w:val="008509AB"/>
    <w:rsid w:val="00881E9C"/>
    <w:rsid w:val="0088210C"/>
    <w:rsid w:val="008931D7"/>
    <w:rsid w:val="008968E4"/>
    <w:rsid w:val="008A292F"/>
    <w:rsid w:val="008B6186"/>
    <w:rsid w:val="008C14C2"/>
    <w:rsid w:val="008C5182"/>
    <w:rsid w:val="008C531B"/>
    <w:rsid w:val="008D3527"/>
    <w:rsid w:val="008D55FE"/>
    <w:rsid w:val="008E064B"/>
    <w:rsid w:val="008E6117"/>
    <w:rsid w:val="0090009D"/>
    <w:rsid w:val="00930D4F"/>
    <w:rsid w:val="00940D03"/>
    <w:rsid w:val="009422BD"/>
    <w:rsid w:val="009436EB"/>
    <w:rsid w:val="00972427"/>
    <w:rsid w:val="009815AB"/>
    <w:rsid w:val="009B510B"/>
    <w:rsid w:val="009D56E0"/>
    <w:rsid w:val="00A02144"/>
    <w:rsid w:val="00A06034"/>
    <w:rsid w:val="00A13140"/>
    <w:rsid w:val="00A426B3"/>
    <w:rsid w:val="00A5079F"/>
    <w:rsid w:val="00A51C66"/>
    <w:rsid w:val="00A5268C"/>
    <w:rsid w:val="00A60219"/>
    <w:rsid w:val="00A73C37"/>
    <w:rsid w:val="00A80367"/>
    <w:rsid w:val="00A8383E"/>
    <w:rsid w:val="00AA2534"/>
    <w:rsid w:val="00AB18CB"/>
    <w:rsid w:val="00AB4A3E"/>
    <w:rsid w:val="00AB5DDF"/>
    <w:rsid w:val="00AC16E9"/>
    <w:rsid w:val="00AC5F4D"/>
    <w:rsid w:val="00AD3BE5"/>
    <w:rsid w:val="00AE0930"/>
    <w:rsid w:val="00AE226E"/>
    <w:rsid w:val="00AF0EEE"/>
    <w:rsid w:val="00AF2AAB"/>
    <w:rsid w:val="00AF4C39"/>
    <w:rsid w:val="00B01364"/>
    <w:rsid w:val="00B022E6"/>
    <w:rsid w:val="00B15AB7"/>
    <w:rsid w:val="00B3333A"/>
    <w:rsid w:val="00B3502F"/>
    <w:rsid w:val="00B36B93"/>
    <w:rsid w:val="00B4565D"/>
    <w:rsid w:val="00B47C7F"/>
    <w:rsid w:val="00B60BFB"/>
    <w:rsid w:val="00B638D7"/>
    <w:rsid w:val="00B66B82"/>
    <w:rsid w:val="00B85AC3"/>
    <w:rsid w:val="00B966B0"/>
    <w:rsid w:val="00BA0034"/>
    <w:rsid w:val="00BA052C"/>
    <w:rsid w:val="00BA1319"/>
    <w:rsid w:val="00BA2DA0"/>
    <w:rsid w:val="00BC5C17"/>
    <w:rsid w:val="00BD5DF8"/>
    <w:rsid w:val="00BF52EF"/>
    <w:rsid w:val="00BF5463"/>
    <w:rsid w:val="00BF7B34"/>
    <w:rsid w:val="00C11CB3"/>
    <w:rsid w:val="00C1299C"/>
    <w:rsid w:val="00C139DD"/>
    <w:rsid w:val="00C145E4"/>
    <w:rsid w:val="00C43BCA"/>
    <w:rsid w:val="00C61D1C"/>
    <w:rsid w:val="00C6626E"/>
    <w:rsid w:val="00C73CAE"/>
    <w:rsid w:val="00C75860"/>
    <w:rsid w:val="00C91D39"/>
    <w:rsid w:val="00C92045"/>
    <w:rsid w:val="00CA48F3"/>
    <w:rsid w:val="00CA6F37"/>
    <w:rsid w:val="00CB35DF"/>
    <w:rsid w:val="00CD276F"/>
    <w:rsid w:val="00CD672A"/>
    <w:rsid w:val="00CD7E39"/>
    <w:rsid w:val="00CF0571"/>
    <w:rsid w:val="00CF4C7B"/>
    <w:rsid w:val="00D111E1"/>
    <w:rsid w:val="00D121DA"/>
    <w:rsid w:val="00D22D4A"/>
    <w:rsid w:val="00D26529"/>
    <w:rsid w:val="00D43A2A"/>
    <w:rsid w:val="00D75DE5"/>
    <w:rsid w:val="00D82E6F"/>
    <w:rsid w:val="00D87025"/>
    <w:rsid w:val="00D92679"/>
    <w:rsid w:val="00D92AE5"/>
    <w:rsid w:val="00DA09F2"/>
    <w:rsid w:val="00DD5FA0"/>
    <w:rsid w:val="00E10B08"/>
    <w:rsid w:val="00E16C49"/>
    <w:rsid w:val="00E36663"/>
    <w:rsid w:val="00E42302"/>
    <w:rsid w:val="00E53493"/>
    <w:rsid w:val="00E57D62"/>
    <w:rsid w:val="00E60054"/>
    <w:rsid w:val="00E71EFC"/>
    <w:rsid w:val="00E9206A"/>
    <w:rsid w:val="00EA47A9"/>
    <w:rsid w:val="00EA7B82"/>
    <w:rsid w:val="00EB10AA"/>
    <w:rsid w:val="00EB15A0"/>
    <w:rsid w:val="00EF336E"/>
    <w:rsid w:val="00F01C26"/>
    <w:rsid w:val="00F10B6B"/>
    <w:rsid w:val="00F1177C"/>
    <w:rsid w:val="00F13A96"/>
    <w:rsid w:val="00F149D4"/>
    <w:rsid w:val="00F242A0"/>
    <w:rsid w:val="00F26830"/>
    <w:rsid w:val="00F53739"/>
    <w:rsid w:val="00F54074"/>
    <w:rsid w:val="00F61218"/>
    <w:rsid w:val="00F7002A"/>
    <w:rsid w:val="00F70D8B"/>
    <w:rsid w:val="00F7484B"/>
    <w:rsid w:val="00F82D36"/>
    <w:rsid w:val="00F843B2"/>
    <w:rsid w:val="00F845BB"/>
    <w:rsid w:val="00F94036"/>
    <w:rsid w:val="00F960DC"/>
    <w:rsid w:val="00FA225B"/>
    <w:rsid w:val="00FA2D58"/>
    <w:rsid w:val="00FA2DCA"/>
    <w:rsid w:val="00FA4C6E"/>
    <w:rsid w:val="00FA537D"/>
    <w:rsid w:val="00FA77BE"/>
    <w:rsid w:val="00FD4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D642EA-F4E3-42D4-9629-B15B8C536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C26"/>
  </w:style>
  <w:style w:type="paragraph" w:styleId="Footer">
    <w:name w:val="footer"/>
    <w:basedOn w:val="Normal"/>
    <w:link w:val="FooterChar"/>
    <w:uiPriority w:val="99"/>
    <w:unhideWhenUsed/>
    <w:rsid w:val="00F01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C26"/>
  </w:style>
  <w:style w:type="table" w:styleId="TableGrid">
    <w:name w:val="Table Grid"/>
    <w:basedOn w:val="TableNormal"/>
    <w:uiPriority w:val="59"/>
    <w:rsid w:val="00F01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6C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7C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C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5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86154-7053-4909-8457-908FFE17F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rava za zajednicke poslove pokrajinskih organa</Company>
  <LinksUpToDate>false</LinksUpToDate>
  <CharactersWithSpaces>3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in Jovancevic</dc:creator>
  <cp:lastModifiedBy>Danica Lucic</cp:lastModifiedBy>
  <cp:revision>6</cp:revision>
  <cp:lastPrinted>2020-12-03T11:30:00Z</cp:lastPrinted>
  <dcterms:created xsi:type="dcterms:W3CDTF">2020-12-03T11:21:00Z</dcterms:created>
  <dcterms:modified xsi:type="dcterms:W3CDTF">2020-12-03T11:33:00Z</dcterms:modified>
</cp:coreProperties>
</file>